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FE38B" w14:textId="4784DDE2" w:rsidR="001222BD" w:rsidRPr="00011F35" w:rsidRDefault="00C71A80" w:rsidP="007567E3">
      <w:pPr>
        <w:tabs>
          <w:tab w:val="center" w:pos="5256"/>
          <w:tab w:val="left" w:pos="8083"/>
        </w:tabs>
        <w:spacing w:after="240"/>
        <w:rPr>
          <w:rFonts w:ascii="Times New Roman" w:hAnsi="Times New Roman" w:cs="Times New Roman"/>
          <w:b/>
          <w:sz w:val="24"/>
          <w:szCs w:val="48"/>
        </w:rPr>
      </w:pPr>
      <w:r w:rsidRPr="00E23154">
        <w:rPr>
          <w:noProof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656578E9" wp14:editId="0CB9A49F">
                <wp:simplePos x="0" y="0"/>
                <wp:positionH relativeFrom="margin">
                  <wp:posOffset>0</wp:posOffset>
                </wp:positionH>
                <wp:positionV relativeFrom="paragraph">
                  <wp:posOffset>686435</wp:posOffset>
                </wp:positionV>
                <wp:extent cx="6677025" cy="246380"/>
                <wp:effectExtent l="0" t="0" r="28575" b="127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7025" cy="246380"/>
                          <a:chOff x="0" y="-29100"/>
                          <a:chExt cx="5943600" cy="311487"/>
                        </a:xfrm>
                      </wpg:grpSpPr>
                      <wps:wsp>
                        <wps:cNvPr id="8" name="Straight Connector 8"/>
                        <wps:cNvCnPr/>
                        <wps:spPr>
                          <a:xfrm>
                            <a:off x="0" y="171451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15102" y="-29100"/>
                            <a:ext cx="1107179" cy="31148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F890D7" w14:textId="77777777" w:rsidR="00C71A80" w:rsidRPr="00743BFC" w:rsidRDefault="00C71A80" w:rsidP="00C71A80">
                              <w:pPr>
                                <w:spacing w:after="0"/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W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ORK</w:t>
                              </w:r>
                              <w:r w:rsidRPr="00743BFC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 xml:space="preserve"> 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  <w:shd w:val="clear" w:color="auto" w:fill="FFFFFF" w:themeFill="background1"/>
                                </w:rPr>
                                <w:t>H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  <w:shd w:val="clear" w:color="auto" w:fill="FFFFFF" w:themeFill="background1"/>
                                </w:rPr>
                                <w:t>ISTOR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6578E9" id="Group 10" o:spid="_x0000_s1026" style="position:absolute;margin-left:0;margin-top:54.05pt;width:525.75pt;height:19.4pt;z-index:251659776;mso-position-horizontal-relative:margin;mso-width-relative:margin;mso-height-relative:margin" coordorigin=",-291" coordsize="59436,3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">
                <v:line id="Straight Connector 8" o:spid="_x0000_s1027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" strokecolor="black [3213]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24151;top:-291;width:11071;height:3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64F890D7" w14:textId="77777777" w:rsidR="00C71A80" w:rsidRPr="00743BFC" w:rsidRDefault="00C71A80" w:rsidP="00C71A80">
                        <w:pPr>
                          <w:spacing w:after="0"/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W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ORK</w:t>
                        </w:r>
                        <w:r w:rsidRPr="00743BFC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 xml:space="preserve"> 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  <w:shd w:val="clear" w:color="auto" w:fill="FFFFFF" w:themeFill="background1"/>
                          </w:rPr>
                          <w:t>H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  <w:shd w:val="clear" w:color="auto" w:fill="FFFFFF" w:themeFill="background1"/>
                          </w:rPr>
                          <w:t>ISTORY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AC5A77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737DCA" wp14:editId="0816462E">
                <wp:simplePos x="0" y="0"/>
                <wp:positionH relativeFrom="column">
                  <wp:posOffset>635</wp:posOffset>
                </wp:positionH>
                <wp:positionV relativeFrom="paragraph">
                  <wp:posOffset>394970</wp:posOffset>
                </wp:positionV>
                <wp:extent cx="6675755" cy="46990"/>
                <wp:effectExtent l="0" t="0" r="29845" b="1016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5755" cy="46990"/>
                          <a:chOff x="0" y="0"/>
                          <a:chExt cx="6675782" cy="47099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0" y="0"/>
                            <a:ext cx="6675782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 flipV="1">
                            <a:off x="0" y="47099"/>
                            <a:ext cx="6675755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35CAE9" id="Group 18" o:spid="_x0000_s1026" style="position:absolute;margin-left:.05pt;margin-top:31.1pt;width:525.65pt;height:3.7pt;z-index:251656704" coordsize="66757,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">
                <v:line id="Straight Connector 6" o:spid="_x0000_s1027" style="position:absolute;visibility:visible;mso-wrap-style:square" from="0,0" to="66757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Straight Connector 7" o:spid="_x0000_s1028" style="position:absolute;flip:y;visibility:visible;mso-wrap-style:square" from="0,470" to="66757,4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" strokecolor="black [3213]" strokeweight="2.25pt">
                  <v:stroke joinstyle="miter"/>
                </v:line>
              </v:group>
            </w:pict>
          </mc:Fallback>
        </mc:AlternateContent>
      </w:r>
      <w:r w:rsidR="00AC5A77" w:rsidRPr="00011F35">
        <w:rPr>
          <w:rFonts w:ascii="Times New Roman" w:hAnsi="Times New Roman" w:cs="Times New Roman"/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B3F2B2A" wp14:editId="41AA0648">
                <wp:simplePos x="0" y="0"/>
                <wp:positionH relativeFrom="margin">
                  <wp:posOffset>-635</wp:posOffset>
                </wp:positionH>
                <wp:positionV relativeFrom="paragraph">
                  <wp:posOffset>-26670</wp:posOffset>
                </wp:positionV>
                <wp:extent cx="66757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575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25BCDF" id="Straight Connector 4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05pt,-2.1pt" to="525.6pt,-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" strokecolor="black [3213]">
                <v:stroke joinstyle="miter"/>
                <w10:wrap anchorx="margin"/>
              </v:line>
            </w:pict>
          </mc:Fallback>
        </mc:AlternateContent>
      </w:r>
      <w:r w:rsidR="00011F35">
        <w:rPr>
          <w:rFonts w:ascii="Times New Roman" w:hAnsi="Times New Roman" w:cs="Times New Roman"/>
          <w:b/>
          <w:sz w:val="40"/>
          <w:szCs w:val="48"/>
        </w:rPr>
        <w:tab/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H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ENDRY</w:t>
      </w:r>
      <w:r w:rsidR="00ED364A" w:rsidRPr="00011F35">
        <w:rPr>
          <w:rFonts w:ascii="Times New Roman" w:hAnsi="Times New Roman" w:cs="Times New Roman"/>
          <w:b/>
          <w:sz w:val="32"/>
          <w:szCs w:val="48"/>
        </w:rPr>
        <w:t xml:space="preserve"> </w:t>
      </w:r>
      <w:r w:rsidR="0009228A" w:rsidRPr="00011F35">
        <w:rPr>
          <w:rFonts w:ascii="Times New Roman" w:hAnsi="Times New Roman" w:cs="Times New Roman"/>
          <w:b/>
          <w:sz w:val="48"/>
          <w:szCs w:val="48"/>
        </w:rPr>
        <w:t>W</w:t>
      </w:r>
      <w:r w:rsidR="0009228A" w:rsidRPr="00011F35">
        <w:rPr>
          <w:rFonts w:ascii="Times New Roman" w:hAnsi="Times New Roman" w:cs="Times New Roman"/>
          <w:b/>
          <w:sz w:val="32"/>
          <w:szCs w:val="48"/>
        </w:rPr>
        <w:t>IDYANTO</w:t>
      </w:r>
      <w:r w:rsidR="00011F35">
        <w:rPr>
          <w:rFonts w:ascii="Times New Roman" w:hAnsi="Times New Roman" w:cs="Times New Roman"/>
          <w:b/>
          <w:sz w:val="24"/>
          <w:szCs w:val="48"/>
        </w:rPr>
        <w:tab/>
      </w:r>
    </w:p>
    <w:p w14:paraId="34F6F63F" w14:textId="4C2EFF9F" w:rsidR="00C71A80" w:rsidRPr="00743BFC" w:rsidRDefault="006D2448" w:rsidP="00C71A80">
      <w:pPr>
        <w:jc w:val="center"/>
        <w:rPr>
          <w:rFonts w:ascii="Times New Roman" w:hAnsi="Times New Roman" w:cs="Times New Roman"/>
          <w:sz w:val="20"/>
          <w:szCs w:val="48"/>
        </w:rPr>
      </w:pPr>
      <w:r>
        <w:rPr>
          <w:rFonts w:ascii="Times New Roman" w:hAnsi="Times New Roman" w:cs="Times New Roman"/>
          <w:sz w:val="20"/>
          <w:szCs w:val="48"/>
        </w:rPr>
        <w:t>Temecula, CA 92591</w:t>
      </w:r>
      <w:r w:rsidR="00610A6D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C: </w:t>
      </w:r>
      <w:r w:rsidR="00763981">
        <w:rPr>
          <w:rFonts w:ascii="Times New Roman" w:hAnsi="Times New Roman" w:cs="Times New Roman"/>
          <w:sz w:val="20"/>
          <w:szCs w:val="48"/>
        </w:rPr>
        <w:t>651-210-1548</w:t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r w:rsidR="00F11872" w:rsidRPr="00743BFC">
        <w:rPr>
          <w:rFonts w:ascii="Times New Roman" w:hAnsi="Times New Roman" w:cs="Times New Roman"/>
          <w:sz w:val="20"/>
          <w:szCs w:val="48"/>
        </w:rPr>
        <w:sym w:font="Symbol" w:char="F0A8"/>
      </w:r>
      <w:r w:rsidR="00F11872" w:rsidRPr="00743BFC">
        <w:rPr>
          <w:rFonts w:ascii="Times New Roman" w:hAnsi="Times New Roman" w:cs="Times New Roman"/>
          <w:sz w:val="20"/>
          <w:szCs w:val="48"/>
        </w:rPr>
        <w:t xml:space="preserve"> </w:t>
      </w:r>
      <w:hyperlink r:id="rId11" w:history="1">
        <w:r w:rsidR="00D32FA2" w:rsidRPr="00D32FA2">
          <w:rPr>
            <w:rStyle w:val="Hyperlink"/>
            <w:rFonts w:ascii="Times New Roman" w:hAnsi="Times New Roman" w:cs="Times New Roman"/>
            <w:color w:val="auto"/>
            <w:sz w:val="20"/>
            <w:szCs w:val="48"/>
            <w:u w:val="none"/>
          </w:rPr>
          <w:t>hendrywidyanto97@gmail.com</w:t>
        </w:r>
      </w:hyperlink>
      <w:r w:rsidR="007E68CB" w:rsidRPr="00D32FA2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4E2DE9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  <w:r w:rsidR="009F5293">
        <w:rPr>
          <w:rStyle w:val="Hyperlink"/>
          <w:rFonts w:ascii="Times New Roman" w:hAnsi="Times New Roman" w:cs="Times New Roman"/>
          <w:color w:val="auto"/>
          <w:sz w:val="20"/>
          <w:szCs w:val="48"/>
          <w:u w:val="none"/>
        </w:rPr>
        <w:t xml:space="preserve"> </w:t>
      </w:r>
    </w:p>
    <w:p w14:paraId="20EE19FD" w14:textId="7B6928B2" w:rsidR="00562D85" w:rsidRDefault="00203764" w:rsidP="00562D85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ssociate </w:t>
      </w:r>
      <w:r w:rsidR="008A1397">
        <w:rPr>
          <w:rFonts w:ascii="Times New Roman" w:hAnsi="Times New Roman" w:cs="Times New Roman"/>
          <w:b/>
          <w:sz w:val="20"/>
          <w:szCs w:val="20"/>
        </w:rPr>
        <w:t xml:space="preserve">Engineer – Product Performance </w:t>
      </w:r>
      <w:r w:rsidR="00094A6A">
        <w:rPr>
          <w:rFonts w:ascii="Times New Roman" w:hAnsi="Times New Roman" w:cs="Times New Roman"/>
          <w:b/>
          <w:sz w:val="20"/>
          <w:szCs w:val="20"/>
        </w:rPr>
        <w:t>Group</w:t>
      </w:r>
      <w:r w:rsidR="00FD2BDB">
        <w:rPr>
          <w:rFonts w:ascii="Times New Roman" w:hAnsi="Times New Roman" w:cs="Times New Roman"/>
          <w:b/>
          <w:sz w:val="20"/>
          <w:szCs w:val="20"/>
        </w:rPr>
        <w:t>,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b/>
          <w:sz w:val="20"/>
          <w:szCs w:val="20"/>
        </w:rPr>
        <w:t>Abbott Laboratories</w:t>
      </w:r>
      <w:r w:rsidR="00562D8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EB08FF">
        <w:rPr>
          <w:rFonts w:ascii="Times New Roman" w:hAnsi="Times New Roman" w:cs="Times New Roman"/>
          <w:sz w:val="20"/>
          <w:szCs w:val="20"/>
        </w:rPr>
        <w:t>Temecula, CA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94A6A">
        <w:rPr>
          <w:rFonts w:ascii="Times New Roman" w:hAnsi="Times New Roman" w:cs="Times New Roman"/>
          <w:sz w:val="20"/>
          <w:szCs w:val="20"/>
        </w:rPr>
        <w:t xml:space="preserve"> </w:t>
      </w:r>
      <w:r w:rsidR="00094A6A">
        <w:rPr>
          <w:rFonts w:ascii="Times New Roman" w:hAnsi="Times New Roman" w:cs="Times New Roman"/>
          <w:sz w:val="20"/>
          <w:szCs w:val="20"/>
        </w:rPr>
        <w:tab/>
      </w:r>
      <w:r w:rsidR="0094664D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F24B8F">
        <w:rPr>
          <w:rFonts w:ascii="Times New Roman" w:hAnsi="Times New Roman" w:cs="Times New Roman"/>
          <w:sz w:val="20"/>
          <w:szCs w:val="20"/>
        </w:rPr>
        <w:t xml:space="preserve"> </w:t>
      </w:r>
      <w:r w:rsidR="00224733">
        <w:rPr>
          <w:rFonts w:ascii="Times New Roman" w:hAnsi="Times New Roman" w:cs="Times New Roman"/>
          <w:sz w:val="20"/>
          <w:szCs w:val="20"/>
        </w:rPr>
        <w:t>August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20</w:t>
      </w:r>
      <w:r w:rsidR="00EC70FD">
        <w:rPr>
          <w:rFonts w:ascii="Times New Roman" w:hAnsi="Times New Roman" w:cs="Times New Roman"/>
          <w:sz w:val="20"/>
          <w:szCs w:val="20"/>
        </w:rPr>
        <w:t>21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 w:rsidRPr="007C3B44">
        <w:rPr>
          <w:rFonts w:ascii="Times New Roman" w:hAnsi="Times New Roman" w:cs="Times New Roman"/>
          <w:sz w:val="20"/>
          <w:szCs w:val="20"/>
        </w:rPr>
        <w:t>–</w:t>
      </w:r>
      <w:r w:rsidR="00562D8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EC70FD">
        <w:rPr>
          <w:rFonts w:ascii="Times New Roman" w:hAnsi="Times New Roman" w:cs="Times New Roman"/>
          <w:sz w:val="20"/>
          <w:szCs w:val="20"/>
        </w:rPr>
        <w:t>Present</w:t>
      </w:r>
    </w:p>
    <w:p w14:paraId="709AE5B4" w14:textId="524A07AD" w:rsidR="002364A0" w:rsidRPr="00460B4B" w:rsidRDefault="002364A0" w:rsidP="00460B4B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uild a website for internal use to publish custom report. Technology used: backend (Python, </w:t>
      </w:r>
      <w:proofErr w:type="spellStart"/>
      <w:r>
        <w:rPr>
          <w:rFonts w:ascii="Times New Roman" w:hAnsi="Times New Roman" w:cs="Times New Roman"/>
          <w:sz w:val="20"/>
          <w:szCs w:val="20"/>
        </w:rPr>
        <w:t>FastAPI</w:t>
      </w:r>
      <w:proofErr w:type="spellEnd"/>
      <w:r>
        <w:rPr>
          <w:rFonts w:ascii="Times New Roman" w:hAnsi="Times New Roman" w:cs="Times New Roman"/>
          <w:sz w:val="20"/>
          <w:szCs w:val="20"/>
        </w:rPr>
        <w:t>), frontend (React, HTML, JS</w:t>
      </w:r>
      <w:r w:rsidR="002629B9">
        <w:rPr>
          <w:rFonts w:ascii="Times New Roman" w:hAnsi="Times New Roman" w:cs="Times New Roman"/>
          <w:sz w:val="20"/>
          <w:szCs w:val="20"/>
        </w:rPr>
        <w:t>, CSS</w:t>
      </w:r>
      <w:r>
        <w:rPr>
          <w:rFonts w:ascii="Times New Roman" w:hAnsi="Times New Roman" w:cs="Times New Roman"/>
          <w:sz w:val="20"/>
          <w:szCs w:val="20"/>
        </w:rPr>
        <w:t xml:space="preserve">), database (Salesforce, Azure SQL), </w:t>
      </w:r>
      <w:r w:rsidR="00B84276">
        <w:rPr>
          <w:rFonts w:ascii="Times New Roman" w:hAnsi="Times New Roman" w:cs="Times New Roman"/>
          <w:sz w:val="20"/>
          <w:szCs w:val="20"/>
        </w:rPr>
        <w:t xml:space="preserve">and </w:t>
      </w:r>
      <w:r>
        <w:rPr>
          <w:rFonts w:ascii="Times New Roman" w:hAnsi="Times New Roman" w:cs="Times New Roman"/>
          <w:sz w:val="20"/>
          <w:szCs w:val="20"/>
        </w:rPr>
        <w:t>cloud service (Azure Functions</w:t>
      </w:r>
      <w:r w:rsidR="00460B4B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Azure App Service</w:t>
      </w:r>
      <w:r w:rsidR="00460B4B">
        <w:rPr>
          <w:rFonts w:ascii="Times New Roman" w:hAnsi="Times New Roman" w:cs="Times New Roman"/>
          <w:sz w:val="20"/>
          <w:szCs w:val="20"/>
        </w:rPr>
        <w:t>, Entra ID</w:t>
      </w:r>
      <w:r w:rsidRPr="00460B4B">
        <w:rPr>
          <w:rFonts w:ascii="Times New Roman" w:hAnsi="Times New Roman" w:cs="Times New Roman"/>
          <w:sz w:val="20"/>
          <w:szCs w:val="20"/>
        </w:rPr>
        <w:t>)</w:t>
      </w:r>
    </w:p>
    <w:p w14:paraId="5B48A889" w14:textId="422E893C" w:rsidR="004D6108" w:rsidRPr="006A1689" w:rsidRDefault="004D6108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reate an application to receive a complaint from the client</w:t>
      </w:r>
      <w:r w:rsidR="000E3EF9">
        <w:rPr>
          <w:rFonts w:ascii="Times New Roman" w:hAnsi="Times New Roman" w:cs="Times New Roman"/>
          <w:sz w:val="20"/>
          <w:szCs w:val="20"/>
        </w:rPr>
        <w:t xml:space="preserve"> and sales team</w:t>
      </w:r>
      <w:r w:rsidR="004619AA">
        <w:rPr>
          <w:rFonts w:ascii="Times New Roman" w:hAnsi="Times New Roman" w:cs="Times New Roman"/>
          <w:sz w:val="20"/>
          <w:szCs w:val="20"/>
        </w:rPr>
        <w:t xml:space="preserve"> using </w:t>
      </w:r>
      <w:r w:rsidR="000E3EF9">
        <w:rPr>
          <w:rFonts w:ascii="Times New Roman" w:hAnsi="Times New Roman" w:cs="Times New Roman"/>
          <w:sz w:val="20"/>
          <w:szCs w:val="20"/>
        </w:rPr>
        <w:t xml:space="preserve">PowerApps </w:t>
      </w:r>
      <w:r w:rsidR="0094664D">
        <w:rPr>
          <w:rFonts w:ascii="Times New Roman" w:hAnsi="Times New Roman" w:cs="Times New Roman"/>
          <w:sz w:val="20"/>
          <w:szCs w:val="20"/>
        </w:rPr>
        <w:t>as the user interface</w:t>
      </w:r>
      <w:r w:rsidR="00D40E30">
        <w:rPr>
          <w:rFonts w:ascii="Times New Roman" w:hAnsi="Times New Roman" w:cs="Times New Roman"/>
          <w:sz w:val="20"/>
          <w:szCs w:val="20"/>
        </w:rPr>
        <w:t xml:space="preserve"> and Python (with </w:t>
      </w:r>
      <w:proofErr w:type="spellStart"/>
      <w:r w:rsidR="00D40E30">
        <w:rPr>
          <w:rFonts w:ascii="Times New Roman" w:hAnsi="Times New Roman" w:cs="Times New Roman"/>
          <w:sz w:val="20"/>
          <w:szCs w:val="20"/>
        </w:rPr>
        <w:t>FastAPI</w:t>
      </w:r>
      <w:proofErr w:type="spellEnd"/>
      <w:r w:rsidR="00D40E30">
        <w:rPr>
          <w:rFonts w:ascii="Times New Roman" w:hAnsi="Times New Roman" w:cs="Times New Roman"/>
          <w:sz w:val="20"/>
          <w:szCs w:val="20"/>
        </w:rPr>
        <w:t xml:space="preserve">) </w:t>
      </w:r>
      <w:r w:rsidR="004619AA">
        <w:rPr>
          <w:rFonts w:ascii="Times New Roman" w:hAnsi="Times New Roman" w:cs="Times New Roman"/>
          <w:sz w:val="20"/>
          <w:szCs w:val="20"/>
        </w:rPr>
        <w:t xml:space="preserve">as </w:t>
      </w:r>
      <w:r w:rsidR="00D40E30">
        <w:rPr>
          <w:rFonts w:ascii="Times New Roman" w:hAnsi="Times New Roman" w:cs="Times New Roman"/>
          <w:sz w:val="20"/>
          <w:szCs w:val="20"/>
        </w:rPr>
        <w:t>the backend</w:t>
      </w:r>
      <w:r w:rsidR="00B74F9B">
        <w:rPr>
          <w:rFonts w:ascii="Times New Roman" w:hAnsi="Times New Roman" w:cs="Times New Roman"/>
          <w:sz w:val="20"/>
          <w:szCs w:val="20"/>
        </w:rPr>
        <w:t>. Then,</w:t>
      </w:r>
      <w:r w:rsidR="00C9245D">
        <w:rPr>
          <w:rFonts w:ascii="Times New Roman" w:hAnsi="Times New Roman" w:cs="Times New Roman"/>
          <w:sz w:val="20"/>
          <w:szCs w:val="20"/>
        </w:rPr>
        <w:t xml:space="preserve"> </w:t>
      </w:r>
      <w:r w:rsidR="000F7B06">
        <w:rPr>
          <w:rFonts w:ascii="Times New Roman" w:hAnsi="Times New Roman" w:cs="Times New Roman"/>
          <w:sz w:val="20"/>
          <w:szCs w:val="20"/>
        </w:rPr>
        <w:t xml:space="preserve">validate the data before transferring </w:t>
      </w:r>
      <w:r w:rsidR="00FD2883">
        <w:rPr>
          <w:rFonts w:ascii="Times New Roman" w:hAnsi="Times New Roman" w:cs="Times New Roman"/>
          <w:sz w:val="20"/>
          <w:szCs w:val="20"/>
        </w:rPr>
        <w:t>the data to Salesforce</w:t>
      </w:r>
    </w:p>
    <w:p w14:paraId="530349CF" w14:textId="3EC07276" w:rsidR="006A1689" w:rsidRPr="002364A0" w:rsidRDefault="006A1689" w:rsidP="002364A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d dashboard for the group using Power Platform (Power BI and Power Automate)</w:t>
      </w:r>
    </w:p>
    <w:p w14:paraId="06908AAE" w14:textId="3ABFF15A" w:rsidR="001A5D6B" w:rsidRDefault="001A5D6B" w:rsidP="00E154D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1A5D6B">
        <w:rPr>
          <w:rFonts w:ascii="Times New Roman" w:hAnsi="Times New Roman" w:cs="Times New Roman"/>
          <w:bCs/>
          <w:sz w:val="20"/>
          <w:szCs w:val="20"/>
        </w:rPr>
        <w:t>Identify, analyze, investigate, monitor</w:t>
      </w:r>
      <w:r w:rsidR="000C56E0">
        <w:rPr>
          <w:rFonts w:ascii="Times New Roman" w:hAnsi="Times New Roman" w:cs="Times New Roman"/>
          <w:bCs/>
          <w:sz w:val="20"/>
          <w:szCs w:val="20"/>
        </w:rPr>
        <w:t>,</w:t>
      </w:r>
      <w:r w:rsidRPr="001A5D6B">
        <w:rPr>
          <w:rFonts w:ascii="Times New Roman" w:hAnsi="Times New Roman" w:cs="Times New Roman"/>
          <w:bCs/>
          <w:sz w:val="20"/>
          <w:szCs w:val="20"/>
        </w:rPr>
        <w:t xml:space="preserve"> and document patterns</w:t>
      </w:r>
      <w:r w:rsidR="000C56E0">
        <w:rPr>
          <w:rFonts w:ascii="Times New Roman" w:hAnsi="Times New Roman" w:cs="Times New Roman"/>
          <w:bCs/>
          <w:sz w:val="20"/>
          <w:szCs w:val="20"/>
        </w:rPr>
        <w:t>/</w:t>
      </w:r>
      <w:r w:rsidRPr="001A5D6B">
        <w:rPr>
          <w:rFonts w:ascii="Times New Roman" w:hAnsi="Times New Roman" w:cs="Times New Roman"/>
          <w:bCs/>
          <w:sz w:val="20"/>
          <w:szCs w:val="20"/>
        </w:rPr>
        <w:t>trends in post marketing surveillance data as part of the CAPA system</w:t>
      </w:r>
    </w:p>
    <w:p w14:paraId="078CEF84" w14:textId="77777777" w:rsidR="00CB714A" w:rsidRPr="00CB714A" w:rsidRDefault="00CB714A" w:rsidP="005203C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CB714A">
        <w:rPr>
          <w:rFonts w:ascii="Times New Roman" w:hAnsi="Times New Roman" w:cs="Times New Roman"/>
          <w:sz w:val="20"/>
          <w:szCs w:val="20"/>
        </w:rPr>
        <w:t>Analyze and investigate product complaints from the field as part of post market surveillance requirements</w:t>
      </w:r>
    </w:p>
    <w:p w14:paraId="719C3303" w14:textId="11C68299" w:rsidR="005203CF" w:rsidRPr="005203CF" w:rsidRDefault="005203CF" w:rsidP="005203C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512265">
        <w:rPr>
          <w:rFonts w:ascii="Times New Roman" w:hAnsi="Times New Roman" w:cs="Times New Roman"/>
          <w:sz w:val="20"/>
          <w:szCs w:val="20"/>
        </w:rPr>
        <w:t xml:space="preserve">Analyze returned products to address </w:t>
      </w:r>
      <w:r w:rsidR="005A0D10">
        <w:rPr>
          <w:rFonts w:ascii="Times New Roman" w:hAnsi="Times New Roman" w:cs="Times New Roman"/>
          <w:sz w:val="20"/>
          <w:szCs w:val="20"/>
        </w:rPr>
        <w:t>issue</w:t>
      </w:r>
      <w:r w:rsidRPr="00512265">
        <w:rPr>
          <w:rFonts w:ascii="Times New Roman" w:hAnsi="Times New Roman" w:cs="Times New Roman"/>
          <w:sz w:val="20"/>
          <w:szCs w:val="20"/>
        </w:rPr>
        <w:t xml:space="preserve"> and to ensure a high level of product quality</w:t>
      </w:r>
    </w:p>
    <w:p w14:paraId="25E90A6F" w14:textId="54D3CC79" w:rsidR="00A504D0" w:rsidRPr="00A504D0" w:rsidRDefault="00A504D0" w:rsidP="00A504D0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bCs/>
          <w:sz w:val="20"/>
          <w:szCs w:val="20"/>
        </w:rPr>
      </w:pPr>
      <w:r w:rsidRPr="00A504D0">
        <w:rPr>
          <w:rFonts w:ascii="Times New Roman" w:hAnsi="Times New Roman" w:cs="Times New Roman"/>
          <w:sz w:val="20"/>
          <w:szCs w:val="20"/>
        </w:rPr>
        <w:t xml:space="preserve">Ensure that information and insight gained from the investigations and corrective actions </w:t>
      </w:r>
      <w:r w:rsidR="00EE7FFB">
        <w:rPr>
          <w:rFonts w:ascii="Times New Roman" w:hAnsi="Times New Roman" w:cs="Times New Roman"/>
          <w:sz w:val="20"/>
          <w:szCs w:val="20"/>
        </w:rPr>
        <w:t>are</w:t>
      </w:r>
      <w:r w:rsidRPr="00A504D0">
        <w:rPr>
          <w:rFonts w:ascii="Times New Roman" w:hAnsi="Times New Roman" w:cs="Times New Roman"/>
          <w:sz w:val="20"/>
          <w:szCs w:val="20"/>
        </w:rPr>
        <w:t xml:space="preserve"> fed back to the R&amp;D and marketing organizations as part of the risk management and design input systems</w:t>
      </w:r>
    </w:p>
    <w:p w14:paraId="65B1FC93" w14:textId="4B3E0739" w:rsidR="0017374C" w:rsidRPr="007C3B44" w:rsidRDefault="005D5B0F" w:rsidP="0017374C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ngineering Co-op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Ecowater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Systems</w:t>
      </w:r>
      <w:r w:rsidR="000F752C">
        <w:rPr>
          <w:rFonts w:ascii="Times New Roman" w:hAnsi="Times New Roman" w:cs="Times New Roman"/>
          <w:b/>
          <w:sz w:val="20"/>
          <w:szCs w:val="20"/>
        </w:rPr>
        <w:t xml:space="preserve"> LLC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D04D5" w:rsidRPr="007C3B44">
        <w:rPr>
          <w:rFonts w:ascii="Times New Roman" w:hAnsi="Times New Roman" w:cs="Times New Roman"/>
          <w:sz w:val="20"/>
          <w:szCs w:val="20"/>
        </w:rPr>
        <w:t>– Woodbury, MN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650178">
        <w:rPr>
          <w:rFonts w:ascii="Times New Roman" w:hAnsi="Times New Roman" w:cs="Times New Roman"/>
          <w:sz w:val="20"/>
          <w:szCs w:val="20"/>
        </w:rPr>
        <w:t xml:space="preserve"> </w:t>
      </w:r>
      <w:r w:rsidR="000306A1">
        <w:rPr>
          <w:rFonts w:ascii="Times New Roman" w:hAnsi="Times New Roman" w:cs="Times New Roman"/>
          <w:sz w:val="20"/>
          <w:szCs w:val="20"/>
        </w:rPr>
        <w:tab/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                      </w:t>
      </w:r>
      <w:r w:rsidR="0017374C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2852ED">
        <w:rPr>
          <w:rFonts w:ascii="Times New Roman" w:hAnsi="Times New Roman" w:cs="Times New Roman"/>
          <w:sz w:val="20"/>
          <w:szCs w:val="20"/>
        </w:rPr>
        <w:t xml:space="preserve"> 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September 2019 </w:t>
      </w:r>
      <w:r w:rsidR="002852ED">
        <w:rPr>
          <w:rFonts w:ascii="Times New Roman" w:hAnsi="Times New Roman" w:cs="Times New Roman"/>
          <w:sz w:val="20"/>
          <w:szCs w:val="20"/>
        </w:rPr>
        <w:t>–</w:t>
      </w:r>
      <w:r w:rsidR="00744909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2852ED">
        <w:rPr>
          <w:rFonts w:ascii="Times New Roman" w:hAnsi="Times New Roman" w:cs="Times New Roman"/>
          <w:sz w:val="20"/>
          <w:szCs w:val="20"/>
        </w:rPr>
        <w:t xml:space="preserve">August </w:t>
      </w:r>
      <w:r w:rsidR="00000C0E">
        <w:rPr>
          <w:rFonts w:ascii="Times New Roman" w:hAnsi="Times New Roman" w:cs="Times New Roman"/>
          <w:sz w:val="20"/>
          <w:szCs w:val="20"/>
        </w:rPr>
        <w:t>2020</w:t>
      </w:r>
    </w:p>
    <w:p w14:paraId="7604DDB6" w14:textId="5BBD8AF8" w:rsidR="00A60259" w:rsidRDefault="008E1F77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>Design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="00717C36">
        <w:rPr>
          <w:rFonts w:ascii="Times New Roman" w:hAnsi="Times New Roman" w:cs="Times New Roman"/>
          <w:sz w:val="20"/>
          <w:szCs w:val="20"/>
        </w:rPr>
        <w:t xml:space="preserve">and </w:t>
      </w:r>
      <w:r w:rsidR="0056750A">
        <w:rPr>
          <w:rFonts w:ascii="Times New Roman" w:hAnsi="Times New Roman" w:cs="Times New Roman"/>
          <w:sz w:val="20"/>
          <w:szCs w:val="20"/>
        </w:rPr>
        <w:t>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1C2F08">
        <w:rPr>
          <w:rFonts w:ascii="Times New Roman" w:hAnsi="Times New Roman" w:cs="Times New Roman"/>
          <w:sz w:val="20"/>
          <w:szCs w:val="20"/>
        </w:rPr>
        <w:t xml:space="preserve"> </w:t>
      </w:r>
      <w:r w:rsidR="00F45765" w:rsidRPr="007C3B44">
        <w:rPr>
          <w:rFonts w:ascii="Times New Roman" w:hAnsi="Times New Roman" w:cs="Times New Roman"/>
          <w:sz w:val="20"/>
          <w:szCs w:val="20"/>
        </w:rPr>
        <w:t xml:space="preserve">automation stand </w:t>
      </w:r>
      <w:r w:rsidR="0011000B">
        <w:rPr>
          <w:rFonts w:ascii="Times New Roman" w:hAnsi="Times New Roman" w:cs="Times New Roman"/>
          <w:sz w:val="20"/>
          <w:szCs w:val="20"/>
        </w:rPr>
        <w:t xml:space="preserve">to </w:t>
      </w:r>
      <w:r w:rsidR="00D7419D">
        <w:rPr>
          <w:rFonts w:ascii="Times New Roman" w:hAnsi="Times New Roman" w:cs="Times New Roman"/>
          <w:sz w:val="20"/>
          <w:szCs w:val="20"/>
        </w:rPr>
        <w:t xml:space="preserve">test the </w:t>
      </w:r>
      <w:r w:rsidR="008C7C7F">
        <w:rPr>
          <w:rFonts w:ascii="Times New Roman" w:hAnsi="Times New Roman" w:cs="Times New Roman"/>
          <w:sz w:val="20"/>
          <w:szCs w:val="20"/>
        </w:rPr>
        <w:t>viability</w:t>
      </w:r>
      <w:r w:rsidR="00D7419D">
        <w:rPr>
          <w:rFonts w:ascii="Times New Roman" w:hAnsi="Times New Roman" w:cs="Times New Roman"/>
          <w:sz w:val="20"/>
          <w:szCs w:val="20"/>
        </w:rPr>
        <w:t xml:space="preserve"> of new brine valve </w:t>
      </w:r>
      <w:r w:rsidR="00F150F1">
        <w:rPr>
          <w:rFonts w:ascii="Times New Roman" w:hAnsi="Times New Roman" w:cs="Times New Roman"/>
          <w:sz w:val="20"/>
          <w:szCs w:val="20"/>
        </w:rPr>
        <w:t>prototype</w:t>
      </w:r>
      <w:r w:rsidR="00D7419D">
        <w:rPr>
          <w:rFonts w:ascii="Times New Roman" w:hAnsi="Times New Roman" w:cs="Times New Roman"/>
          <w:sz w:val="20"/>
          <w:szCs w:val="20"/>
        </w:rPr>
        <w:t xml:space="preserve"> </w:t>
      </w:r>
      <w:r w:rsidR="00D8141F">
        <w:rPr>
          <w:rFonts w:ascii="Times New Roman" w:hAnsi="Times New Roman" w:cs="Times New Roman"/>
          <w:sz w:val="20"/>
          <w:szCs w:val="20"/>
        </w:rPr>
        <w:t xml:space="preserve">for water softener </w:t>
      </w:r>
      <w:r w:rsidR="00D7419D">
        <w:rPr>
          <w:rFonts w:ascii="Times New Roman" w:hAnsi="Times New Roman" w:cs="Times New Roman"/>
          <w:sz w:val="20"/>
          <w:szCs w:val="20"/>
        </w:rPr>
        <w:t xml:space="preserve">and </w:t>
      </w:r>
      <w:r w:rsidR="00D8141F">
        <w:rPr>
          <w:rFonts w:ascii="Times New Roman" w:hAnsi="Times New Roman" w:cs="Times New Roman"/>
          <w:sz w:val="20"/>
          <w:szCs w:val="20"/>
        </w:rPr>
        <w:t xml:space="preserve">the </w:t>
      </w:r>
      <w:r w:rsidR="0079576F">
        <w:rPr>
          <w:rFonts w:ascii="Times New Roman" w:hAnsi="Times New Roman" w:cs="Times New Roman"/>
          <w:sz w:val="20"/>
          <w:szCs w:val="20"/>
        </w:rPr>
        <w:t>life</w:t>
      </w:r>
      <w:r w:rsidR="00D8141F">
        <w:rPr>
          <w:rFonts w:ascii="Times New Roman" w:hAnsi="Times New Roman" w:cs="Times New Roman"/>
          <w:sz w:val="20"/>
          <w:szCs w:val="20"/>
        </w:rPr>
        <w:t xml:space="preserve">span of MgO block to </w:t>
      </w:r>
      <w:r w:rsidR="00BA08DC">
        <w:rPr>
          <w:rFonts w:ascii="Times New Roman" w:hAnsi="Times New Roman" w:cs="Times New Roman"/>
          <w:sz w:val="20"/>
          <w:szCs w:val="20"/>
        </w:rPr>
        <w:t>produce alkaline water</w:t>
      </w:r>
      <w:r w:rsidR="00FD780B">
        <w:rPr>
          <w:rFonts w:ascii="Times New Roman" w:hAnsi="Times New Roman" w:cs="Times New Roman"/>
          <w:sz w:val="20"/>
          <w:szCs w:val="20"/>
        </w:rPr>
        <w:t xml:space="preserve"> from </w:t>
      </w:r>
      <w:r w:rsidR="00BE745F">
        <w:rPr>
          <w:rFonts w:ascii="Times New Roman" w:hAnsi="Times New Roman" w:cs="Times New Roman"/>
          <w:sz w:val="20"/>
          <w:szCs w:val="20"/>
        </w:rPr>
        <w:t xml:space="preserve">the </w:t>
      </w:r>
      <w:r w:rsidR="00FD780B">
        <w:rPr>
          <w:rFonts w:ascii="Times New Roman" w:hAnsi="Times New Roman" w:cs="Times New Roman"/>
          <w:sz w:val="20"/>
          <w:szCs w:val="20"/>
        </w:rPr>
        <w:t>R</w:t>
      </w:r>
      <w:r w:rsidR="00C06C49">
        <w:rPr>
          <w:rFonts w:ascii="Times New Roman" w:hAnsi="Times New Roman" w:cs="Times New Roman"/>
          <w:sz w:val="20"/>
          <w:szCs w:val="20"/>
        </w:rPr>
        <w:t>everse Osmosis</w:t>
      </w:r>
      <w:r w:rsidR="00FD780B">
        <w:rPr>
          <w:rFonts w:ascii="Times New Roman" w:hAnsi="Times New Roman" w:cs="Times New Roman"/>
          <w:sz w:val="20"/>
          <w:szCs w:val="20"/>
        </w:rPr>
        <w:t xml:space="preserve"> water</w:t>
      </w:r>
    </w:p>
    <w:p w14:paraId="3D946369" w14:textId="4759D141" w:rsidR="00CD506A" w:rsidRDefault="00CD506A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stall and </w:t>
      </w:r>
      <w:r w:rsidR="00252947">
        <w:rPr>
          <w:rFonts w:ascii="Times New Roman" w:hAnsi="Times New Roman" w:cs="Times New Roman"/>
          <w:sz w:val="20"/>
          <w:szCs w:val="20"/>
        </w:rPr>
        <w:t xml:space="preserve">program </w:t>
      </w:r>
      <w:r w:rsidR="00593D18">
        <w:rPr>
          <w:rFonts w:ascii="Times New Roman" w:hAnsi="Times New Roman" w:cs="Times New Roman"/>
          <w:sz w:val="20"/>
          <w:szCs w:val="20"/>
        </w:rPr>
        <w:t>PL</w:t>
      </w:r>
      <w:r w:rsidR="002A1FC0">
        <w:rPr>
          <w:rFonts w:ascii="Times New Roman" w:hAnsi="Times New Roman" w:cs="Times New Roman"/>
          <w:sz w:val="20"/>
          <w:szCs w:val="20"/>
        </w:rPr>
        <w:t>Cs</w:t>
      </w:r>
      <w:r w:rsidR="00593D18">
        <w:rPr>
          <w:rFonts w:ascii="Times New Roman" w:hAnsi="Times New Roman" w:cs="Times New Roman"/>
          <w:sz w:val="20"/>
          <w:szCs w:val="20"/>
        </w:rPr>
        <w:t xml:space="preserve"> to </w:t>
      </w:r>
      <w:r w:rsidR="007D322B">
        <w:rPr>
          <w:rFonts w:ascii="Times New Roman" w:hAnsi="Times New Roman" w:cs="Times New Roman"/>
          <w:sz w:val="20"/>
          <w:szCs w:val="20"/>
        </w:rPr>
        <w:t xml:space="preserve">control </w:t>
      </w:r>
      <w:r w:rsidR="00CE2B5D">
        <w:rPr>
          <w:rFonts w:ascii="Times New Roman" w:hAnsi="Times New Roman" w:cs="Times New Roman"/>
          <w:sz w:val="20"/>
          <w:szCs w:val="20"/>
        </w:rPr>
        <w:t xml:space="preserve">the </w:t>
      </w:r>
      <w:r w:rsidR="00C23F9E">
        <w:rPr>
          <w:rFonts w:ascii="Times New Roman" w:hAnsi="Times New Roman" w:cs="Times New Roman"/>
          <w:sz w:val="20"/>
          <w:szCs w:val="20"/>
        </w:rPr>
        <w:t>system</w:t>
      </w:r>
      <w:r w:rsidR="00740187">
        <w:rPr>
          <w:rFonts w:ascii="Times New Roman" w:hAnsi="Times New Roman" w:cs="Times New Roman"/>
          <w:sz w:val="20"/>
          <w:szCs w:val="20"/>
        </w:rPr>
        <w:t xml:space="preserve"> and </w:t>
      </w:r>
      <w:r w:rsidR="00673304">
        <w:rPr>
          <w:rFonts w:ascii="Times New Roman" w:hAnsi="Times New Roman" w:cs="Times New Roman"/>
          <w:sz w:val="20"/>
          <w:szCs w:val="20"/>
        </w:rPr>
        <w:t>collect data for analysis</w:t>
      </w:r>
    </w:p>
    <w:p w14:paraId="5C29D4B9" w14:textId="33C8773E" w:rsidR="0027487D" w:rsidRPr="0027487D" w:rsidRDefault="0027487D" w:rsidP="0027487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pe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A4025">
        <w:rPr>
          <w:rFonts w:ascii="Times New Roman" w:hAnsi="Times New Roman" w:cs="Times New Roman"/>
          <w:sz w:val="20"/>
          <w:szCs w:val="20"/>
        </w:rPr>
        <w:t xml:space="preserve">and maintain </w:t>
      </w:r>
      <w:r>
        <w:rPr>
          <w:rFonts w:ascii="Times New Roman" w:hAnsi="Times New Roman" w:cs="Times New Roman"/>
          <w:sz w:val="20"/>
          <w:szCs w:val="20"/>
        </w:rPr>
        <w:t>pilot-scale equipment to analyze resin capacity</w:t>
      </w:r>
      <w:r w:rsidR="004F693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optimize </w:t>
      </w:r>
      <w:r w:rsidR="0090488D">
        <w:rPr>
          <w:rFonts w:ascii="Times New Roman" w:hAnsi="Times New Roman" w:cs="Times New Roman"/>
          <w:sz w:val="20"/>
          <w:szCs w:val="20"/>
        </w:rPr>
        <w:t>the resin</w:t>
      </w:r>
      <w:r>
        <w:rPr>
          <w:rFonts w:ascii="Times New Roman" w:hAnsi="Times New Roman" w:cs="Times New Roman"/>
          <w:sz w:val="20"/>
          <w:szCs w:val="20"/>
        </w:rPr>
        <w:t xml:space="preserve"> in water softener </w:t>
      </w:r>
      <w:r w:rsidR="000F3DC7">
        <w:rPr>
          <w:rFonts w:ascii="Times New Roman" w:hAnsi="Times New Roman" w:cs="Times New Roman"/>
          <w:sz w:val="20"/>
          <w:szCs w:val="20"/>
        </w:rPr>
        <w:t xml:space="preserve">to reduce </w:t>
      </w:r>
      <w:r w:rsidR="00661FC7">
        <w:rPr>
          <w:rFonts w:ascii="Times New Roman" w:hAnsi="Times New Roman" w:cs="Times New Roman"/>
          <w:sz w:val="20"/>
          <w:szCs w:val="20"/>
        </w:rPr>
        <w:t xml:space="preserve">production cost </w:t>
      </w:r>
      <w:r w:rsidR="000F3DC7">
        <w:rPr>
          <w:rFonts w:ascii="Times New Roman" w:hAnsi="Times New Roman" w:cs="Times New Roman"/>
          <w:sz w:val="20"/>
          <w:szCs w:val="20"/>
        </w:rPr>
        <w:t xml:space="preserve">and </w:t>
      </w:r>
      <w:r w:rsidR="0090488D">
        <w:rPr>
          <w:rFonts w:ascii="Times New Roman" w:hAnsi="Times New Roman" w:cs="Times New Roman"/>
          <w:sz w:val="20"/>
          <w:szCs w:val="20"/>
        </w:rPr>
        <w:t xml:space="preserve">increase </w:t>
      </w:r>
      <w:r w:rsidR="00D76B98">
        <w:rPr>
          <w:rFonts w:ascii="Times New Roman" w:hAnsi="Times New Roman" w:cs="Times New Roman"/>
          <w:sz w:val="20"/>
          <w:szCs w:val="20"/>
        </w:rPr>
        <w:t>the</w:t>
      </w:r>
      <w:r w:rsidR="0090488D">
        <w:rPr>
          <w:rFonts w:ascii="Times New Roman" w:hAnsi="Times New Roman" w:cs="Times New Roman"/>
          <w:sz w:val="20"/>
          <w:szCs w:val="20"/>
        </w:rPr>
        <w:t xml:space="preserve"> </w:t>
      </w:r>
      <w:r w:rsidR="003C34BE">
        <w:rPr>
          <w:rFonts w:ascii="Times New Roman" w:hAnsi="Times New Roman" w:cs="Times New Roman"/>
          <w:sz w:val="20"/>
          <w:szCs w:val="20"/>
        </w:rPr>
        <w:t>efficiency</w:t>
      </w:r>
      <w:r w:rsidR="00D76B98">
        <w:rPr>
          <w:rFonts w:ascii="Times New Roman" w:hAnsi="Times New Roman" w:cs="Times New Roman"/>
          <w:sz w:val="20"/>
          <w:szCs w:val="20"/>
        </w:rPr>
        <w:t xml:space="preserve"> of ion exchange</w:t>
      </w:r>
    </w:p>
    <w:p w14:paraId="79F8A85F" w14:textId="739858A2" w:rsidR="009A0C23" w:rsidRDefault="00BB758D" w:rsidP="0017374C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 w:rsidRPr="007C3B44">
        <w:rPr>
          <w:rFonts w:ascii="Times New Roman" w:hAnsi="Times New Roman" w:cs="Times New Roman"/>
          <w:sz w:val="20"/>
          <w:szCs w:val="20"/>
        </w:rPr>
        <w:t xml:space="preserve">Develop Process Flow Diagram 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and </w:t>
      </w:r>
      <w:r w:rsidR="00D81022">
        <w:rPr>
          <w:rFonts w:ascii="Times New Roman" w:hAnsi="Times New Roman" w:cs="Times New Roman"/>
          <w:sz w:val="20"/>
          <w:szCs w:val="20"/>
        </w:rPr>
        <w:t>improv</w:t>
      </w:r>
      <w:r w:rsidR="00514DBB">
        <w:rPr>
          <w:rFonts w:ascii="Times New Roman" w:hAnsi="Times New Roman" w:cs="Times New Roman"/>
          <w:sz w:val="20"/>
          <w:szCs w:val="20"/>
        </w:rPr>
        <w:t>e</w:t>
      </w:r>
      <w:r w:rsidR="00D81022">
        <w:rPr>
          <w:rFonts w:ascii="Times New Roman" w:hAnsi="Times New Roman" w:cs="Times New Roman"/>
          <w:sz w:val="20"/>
          <w:szCs w:val="20"/>
        </w:rPr>
        <w:t xml:space="preserve"> </w:t>
      </w:r>
      <w:r w:rsidR="005666E1" w:rsidRPr="007C3B44">
        <w:rPr>
          <w:rFonts w:ascii="Times New Roman" w:hAnsi="Times New Roman" w:cs="Times New Roman"/>
          <w:sz w:val="20"/>
          <w:szCs w:val="20"/>
        </w:rPr>
        <w:t>manual</w:t>
      </w:r>
      <w:r w:rsidR="00D81022">
        <w:rPr>
          <w:rFonts w:ascii="Times New Roman" w:hAnsi="Times New Roman" w:cs="Times New Roman"/>
          <w:sz w:val="20"/>
          <w:szCs w:val="20"/>
        </w:rPr>
        <w:t>s</w:t>
      </w:r>
      <w:r w:rsidR="005666E1" w:rsidRPr="007C3B44">
        <w:rPr>
          <w:rFonts w:ascii="Times New Roman" w:hAnsi="Times New Roman" w:cs="Times New Roman"/>
          <w:sz w:val="20"/>
          <w:szCs w:val="20"/>
        </w:rPr>
        <w:t xml:space="preserve"> </w:t>
      </w:r>
      <w:r w:rsidRPr="007C3B44">
        <w:rPr>
          <w:rFonts w:ascii="Times New Roman" w:hAnsi="Times New Roman" w:cs="Times New Roman"/>
          <w:sz w:val="20"/>
          <w:szCs w:val="20"/>
        </w:rPr>
        <w:t xml:space="preserve">for existing </w:t>
      </w:r>
      <w:r w:rsidR="00A60259" w:rsidRPr="007C3B44">
        <w:rPr>
          <w:rFonts w:ascii="Times New Roman" w:hAnsi="Times New Roman" w:cs="Times New Roman"/>
          <w:sz w:val="20"/>
          <w:szCs w:val="20"/>
        </w:rPr>
        <w:t>and new automation s</w:t>
      </w:r>
      <w:r w:rsidR="00937C36">
        <w:rPr>
          <w:rFonts w:ascii="Times New Roman" w:hAnsi="Times New Roman" w:cs="Times New Roman"/>
          <w:sz w:val="20"/>
          <w:szCs w:val="20"/>
        </w:rPr>
        <w:t>ystem</w:t>
      </w:r>
    </w:p>
    <w:p w14:paraId="1676D5BB" w14:textId="4FB44D72" w:rsidR="00A244AE" w:rsidRPr="00A244AE" w:rsidRDefault="00654CC5" w:rsidP="00A244AE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 and assembl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automation stand that includes heat exchanger and pump sizing to test the strength of salt tank </w:t>
      </w:r>
      <w:r w:rsidR="009D158F">
        <w:rPr>
          <w:rFonts w:ascii="Times New Roman" w:hAnsi="Times New Roman" w:cs="Times New Roman"/>
          <w:sz w:val="20"/>
          <w:szCs w:val="20"/>
        </w:rPr>
        <w:t xml:space="preserve">for water softener </w:t>
      </w:r>
      <w:r>
        <w:rPr>
          <w:rFonts w:ascii="Times New Roman" w:hAnsi="Times New Roman" w:cs="Times New Roman"/>
          <w:sz w:val="20"/>
          <w:szCs w:val="20"/>
        </w:rPr>
        <w:t>at high temperature</w:t>
      </w:r>
    </w:p>
    <w:p w14:paraId="7BFB6EBA" w14:textId="44708323" w:rsidR="009D0473" w:rsidRPr="007C3B44" w:rsidRDefault="009B6511" w:rsidP="00DD04D5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search and Development</w:t>
      </w:r>
      <w:r w:rsidR="00704E19" w:rsidRPr="007C3B44">
        <w:rPr>
          <w:rFonts w:ascii="Times New Roman" w:hAnsi="Times New Roman" w:cs="Times New Roman"/>
          <w:b/>
          <w:sz w:val="20"/>
          <w:szCs w:val="20"/>
        </w:rPr>
        <w:t xml:space="preserve"> Intern</w:t>
      </w:r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, PT. </w:t>
      </w:r>
      <w:proofErr w:type="spellStart"/>
      <w:r w:rsidR="00DD04D5" w:rsidRPr="007C3B44">
        <w:rPr>
          <w:rFonts w:ascii="Times New Roman" w:hAnsi="Times New Roman" w:cs="Times New Roman"/>
          <w:b/>
          <w:sz w:val="20"/>
          <w:szCs w:val="20"/>
        </w:rPr>
        <w:t>Inkote</w:t>
      </w:r>
      <w:proofErr w:type="spellEnd"/>
      <w:r w:rsidR="00DD04D5" w:rsidRPr="007C3B44">
        <w:rPr>
          <w:rFonts w:ascii="Times New Roman" w:hAnsi="Times New Roman" w:cs="Times New Roman"/>
          <w:b/>
          <w:sz w:val="20"/>
          <w:szCs w:val="20"/>
        </w:rPr>
        <w:t xml:space="preserve"> Indonesia </w:t>
      </w:r>
      <w:r w:rsidR="00DD04D5" w:rsidRPr="007C3B44">
        <w:rPr>
          <w:rFonts w:ascii="Times New Roman" w:hAnsi="Times New Roman" w:cs="Times New Roman"/>
          <w:sz w:val="20"/>
          <w:szCs w:val="20"/>
        </w:rPr>
        <w:t xml:space="preserve">– Bekasi, Indonesia                                        </w:t>
      </w:r>
      <w:r w:rsidR="006667C1">
        <w:rPr>
          <w:rFonts w:ascii="Times New Roman" w:hAnsi="Times New Roman" w:cs="Times New Roman"/>
          <w:sz w:val="20"/>
          <w:szCs w:val="20"/>
        </w:rPr>
        <w:t>June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– </w:t>
      </w:r>
      <w:r w:rsidR="00922512" w:rsidRPr="007C3B44">
        <w:rPr>
          <w:rFonts w:ascii="Times New Roman" w:hAnsi="Times New Roman" w:cs="Times New Roman"/>
          <w:sz w:val="20"/>
          <w:szCs w:val="20"/>
        </w:rPr>
        <w:t>August</w:t>
      </w:r>
      <w:r w:rsidR="009D0473" w:rsidRPr="007C3B44">
        <w:rPr>
          <w:rFonts w:ascii="Times New Roman" w:hAnsi="Times New Roman" w:cs="Times New Roman"/>
          <w:sz w:val="20"/>
          <w:szCs w:val="20"/>
        </w:rPr>
        <w:t xml:space="preserve"> 201</w:t>
      </w:r>
      <w:r w:rsidR="00922512" w:rsidRPr="007C3B44">
        <w:rPr>
          <w:rFonts w:ascii="Times New Roman" w:hAnsi="Times New Roman" w:cs="Times New Roman"/>
          <w:sz w:val="20"/>
          <w:szCs w:val="20"/>
        </w:rPr>
        <w:t>9</w:t>
      </w:r>
    </w:p>
    <w:p w14:paraId="54669BDD" w14:textId="19388B4E" w:rsidR="009B0B45" w:rsidRDefault="009B0B45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ormul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 w:rsidR="00325F30">
        <w:rPr>
          <w:rFonts w:ascii="Times New Roman" w:hAnsi="Times New Roman" w:cs="Times New Roman"/>
          <w:sz w:val="20"/>
          <w:szCs w:val="20"/>
        </w:rPr>
        <w:t xml:space="preserve"> composition of </w:t>
      </w:r>
      <w:r w:rsidR="009451DA">
        <w:rPr>
          <w:rFonts w:ascii="Times New Roman" w:hAnsi="Times New Roman" w:cs="Times New Roman"/>
          <w:sz w:val="20"/>
          <w:szCs w:val="20"/>
        </w:rPr>
        <w:t>industrial coating according to the specification given</w:t>
      </w:r>
      <w:r w:rsidR="000500A5">
        <w:rPr>
          <w:rFonts w:ascii="Times New Roman" w:hAnsi="Times New Roman" w:cs="Times New Roman"/>
          <w:sz w:val="20"/>
          <w:szCs w:val="20"/>
        </w:rPr>
        <w:t xml:space="preserve"> by the client</w:t>
      </w:r>
      <w:r w:rsidR="00084501">
        <w:rPr>
          <w:rFonts w:ascii="Times New Roman" w:hAnsi="Times New Roman" w:cs="Times New Roman"/>
          <w:sz w:val="20"/>
          <w:szCs w:val="20"/>
        </w:rPr>
        <w:t>s</w:t>
      </w:r>
    </w:p>
    <w:p w14:paraId="7FDE4CE6" w14:textId="76114CA1" w:rsidR="00784774" w:rsidRPr="007C3B44" w:rsidRDefault="008D472A" w:rsidP="007E66A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duc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cost production by evaluating substitute raw </w:t>
      </w:r>
      <w:r w:rsidR="00D866D6">
        <w:rPr>
          <w:rFonts w:ascii="Times New Roman" w:hAnsi="Times New Roman" w:cs="Times New Roman"/>
          <w:sz w:val="20"/>
          <w:szCs w:val="20"/>
        </w:rPr>
        <w:t>materials</w:t>
      </w:r>
      <w:r>
        <w:rPr>
          <w:rFonts w:ascii="Times New Roman" w:hAnsi="Times New Roman" w:cs="Times New Roman"/>
          <w:sz w:val="20"/>
          <w:szCs w:val="20"/>
        </w:rPr>
        <w:t xml:space="preserve"> such as resin, pigment, and </w:t>
      </w:r>
      <w:r w:rsidR="00D866D6">
        <w:rPr>
          <w:rFonts w:ascii="Times New Roman" w:hAnsi="Times New Roman" w:cs="Times New Roman"/>
          <w:sz w:val="20"/>
          <w:szCs w:val="20"/>
        </w:rPr>
        <w:t>additive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E2B87">
        <w:rPr>
          <w:rFonts w:ascii="Times New Roman" w:hAnsi="Times New Roman" w:cs="Times New Roman"/>
          <w:sz w:val="20"/>
          <w:szCs w:val="20"/>
        </w:rPr>
        <w:t>from suppliers</w:t>
      </w:r>
    </w:p>
    <w:p w14:paraId="174C9D33" w14:textId="0D1B9434" w:rsidR="00162C9F" w:rsidRDefault="00635046" w:rsidP="00F202AF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monstrat</w:t>
      </w:r>
      <w:r w:rsidR="00252947">
        <w:rPr>
          <w:rFonts w:ascii="Times New Roman" w:hAnsi="Times New Roman" w:cs="Times New Roman"/>
          <w:sz w:val="20"/>
          <w:szCs w:val="20"/>
        </w:rPr>
        <w:t>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62C9F">
        <w:rPr>
          <w:rFonts w:ascii="Times New Roman" w:hAnsi="Times New Roman" w:cs="Times New Roman"/>
          <w:sz w:val="20"/>
          <w:szCs w:val="20"/>
        </w:rPr>
        <w:t>techniques</w:t>
      </w:r>
      <w:r w:rsidRPr="007C3B4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o analyze the coating </w:t>
      </w:r>
      <w:r w:rsidRPr="007C3B44">
        <w:rPr>
          <w:rFonts w:ascii="Times New Roman" w:hAnsi="Times New Roman" w:cs="Times New Roman"/>
          <w:sz w:val="20"/>
          <w:szCs w:val="20"/>
        </w:rPr>
        <w:t>such as color matching, testing pigment color strength, checking viscosity, measuring solid content of paint, and paint spray application</w:t>
      </w:r>
    </w:p>
    <w:p w14:paraId="19032252" w14:textId="2BB15C7B" w:rsidR="00162C9F" w:rsidRPr="007C3B44" w:rsidRDefault="00BD6AC2" w:rsidP="00162C9F">
      <w:pPr>
        <w:spacing w:after="80"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pward Bound Instructor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Peninsula College</w:t>
      </w:r>
      <w:r w:rsidR="00162C9F" w:rsidRPr="007C3B4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– </w:t>
      </w:r>
      <w:r w:rsidR="0038798B">
        <w:rPr>
          <w:rFonts w:ascii="Times New Roman" w:hAnsi="Times New Roman" w:cs="Times New Roman"/>
          <w:sz w:val="20"/>
          <w:szCs w:val="20"/>
        </w:rPr>
        <w:t>Port Angeles, WA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                      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162C9F" w:rsidRPr="007C3B44">
        <w:rPr>
          <w:rFonts w:ascii="Times New Roman" w:hAnsi="Times New Roman" w:cs="Times New Roman"/>
          <w:sz w:val="20"/>
          <w:szCs w:val="20"/>
        </w:rPr>
        <w:t xml:space="preserve">      </w:t>
      </w:r>
      <w:r w:rsidR="0038798B">
        <w:rPr>
          <w:rFonts w:ascii="Times New Roman" w:hAnsi="Times New Roman" w:cs="Times New Roman"/>
          <w:sz w:val="20"/>
          <w:szCs w:val="20"/>
        </w:rPr>
        <w:t xml:space="preserve">September </w:t>
      </w:r>
      <w:r w:rsidR="008E0FDD">
        <w:rPr>
          <w:rFonts w:ascii="Times New Roman" w:hAnsi="Times New Roman" w:cs="Times New Roman"/>
          <w:sz w:val="20"/>
          <w:szCs w:val="20"/>
        </w:rPr>
        <w:t>2016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38798B" w:rsidRPr="007C3B44">
        <w:rPr>
          <w:rFonts w:ascii="Times New Roman" w:hAnsi="Times New Roman" w:cs="Times New Roman"/>
          <w:sz w:val="20"/>
          <w:szCs w:val="20"/>
        </w:rPr>
        <w:t>–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June</w:t>
      </w:r>
      <w:r w:rsidR="0038798B">
        <w:rPr>
          <w:rFonts w:ascii="Times New Roman" w:hAnsi="Times New Roman" w:cs="Times New Roman"/>
          <w:sz w:val="20"/>
          <w:szCs w:val="20"/>
        </w:rPr>
        <w:t xml:space="preserve"> </w:t>
      </w:r>
      <w:r w:rsidR="008E0FDD">
        <w:rPr>
          <w:rFonts w:ascii="Times New Roman" w:hAnsi="Times New Roman" w:cs="Times New Roman"/>
          <w:sz w:val="20"/>
          <w:szCs w:val="20"/>
        </w:rPr>
        <w:t>2017</w:t>
      </w:r>
    </w:p>
    <w:p w14:paraId="444EE817" w14:textId="7DD64FC7" w:rsidR="00162C9F" w:rsidRPr="008E0FDD" w:rsidRDefault="00C324BE" w:rsidP="008E0FDD">
      <w:pPr>
        <w:pStyle w:val="ListParagraph"/>
        <w:numPr>
          <w:ilvl w:val="0"/>
          <w:numId w:val="3"/>
        </w:num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One of the instructors of a federally funded college preparatory program that aids low-income and first-generation college-bound high school students</w:t>
      </w:r>
      <w:r w:rsidRPr="0091044A">
        <w:rPr>
          <w:noProof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1BE2AA2" wp14:editId="164D9412">
                <wp:simplePos x="0" y="0"/>
                <wp:positionH relativeFrom="margin">
                  <wp:posOffset>0</wp:posOffset>
                </wp:positionH>
                <wp:positionV relativeFrom="paragraph">
                  <wp:posOffset>419155</wp:posOffset>
                </wp:positionV>
                <wp:extent cx="6673215" cy="249555"/>
                <wp:effectExtent l="0" t="0" r="32385" b="0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9555"/>
                          <a:chOff x="0" y="-23646"/>
                          <a:chExt cx="5943600" cy="314691"/>
                        </a:xfrm>
                      </wpg:grpSpPr>
                      <wps:wsp>
                        <wps:cNvPr id="15" name="Straight Connector 15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2573" y="-23646"/>
                            <a:ext cx="875816" cy="3146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471DDF" w14:textId="77777777" w:rsidR="00C71A80" w:rsidRPr="00743BFC" w:rsidRDefault="00C71A80" w:rsidP="00C71A80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E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DU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BE2AA2" id="Group 14" o:spid="_x0000_s1029" style="position:absolute;left:0;text-align:left;margin-left:0;margin-top:33pt;width:525.45pt;height:19.65pt;z-index:251657728;mso-position-horizontal-relative:margin;mso-width-relative:margin;mso-height-relative:margin" coordorigin=",-236" coordsize="59436,31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">
                <v:line id="Straight Connector 15" o:spid="_x0000_s1030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" strokecolor="black [3213]">
                  <v:stroke joinstyle="miter"/>
                </v:line>
                <v:shape id="_x0000_s1031" type="#_x0000_t202" style="position:absolute;left:25325;top:-236;width:8758;height:3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" stroked="f">
                  <v:textbox>
                    <w:txbxContent>
                      <w:p w14:paraId="12471DDF" w14:textId="77777777" w:rsidR="00C71A80" w:rsidRPr="00743BFC" w:rsidRDefault="00C71A80" w:rsidP="00C71A80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E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DUCATION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520A9E84" w14:textId="6BB35BB6" w:rsidR="00C71A80" w:rsidRPr="00C71A80" w:rsidRDefault="008A6873" w:rsidP="00C324BE">
      <w:pPr>
        <w:spacing w:line="326" w:lineRule="exact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5E1B6ED" wp14:editId="4B7FDD41">
                <wp:simplePos x="0" y="0"/>
                <wp:positionH relativeFrom="column">
                  <wp:posOffset>4602480</wp:posOffset>
                </wp:positionH>
                <wp:positionV relativeFrom="paragraph">
                  <wp:posOffset>582295</wp:posOffset>
                </wp:positionV>
                <wp:extent cx="1470660" cy="2489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066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DE75D8" w14:textId="34DD5062" w:rsidR="004E01D1" w:rsidRPr="00743BFC" w:rsidRDefault="00AE5CF5" w:rsidP="004E01D1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30"/>
                              </w:rPr>
                              <w:t>Prerequ</w:t>
                            </w:r>
                            <w:r w:rsidR="008A6873">
                              <w:rPr>
                                <w:rFonts w:ascii="Times New Roman" w:hAnsi="Times New Roman" w:cs="Times New Roman"/>
                                <w:sz w:val="24"/>
                                <w:szCs w:val="30"/>
                              </w:rPr>
                              <w:t>isite Cour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E1B6ED" id="Text Box 2" o:spid="_x0000_s1032" type="#_x0000_t202" style="position:absolute;margin-left:362.4pt;margin-top:45.85pt;width:115.8pt;height:19.6pt;z-index:251661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" stroked="f">
                <v:textbox>
                  <w:txbxContent>
                    <w:p w14:paraId="14DE75D8" w14:textId="34DD5062" w:rsidR="004E01D1" w:rsidRPr="00743BFC" w:rsidRDefault="00AE5CF5" w:rsidP="004E01D1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30"/>
                        </w:rPr>
                        <w:t>Prerequ</w:t>
                      </w:r>
                      <w:r w:rsidR="008A6873">
                        <w:rPr>
                          <w:rFonts w:ascii="Times New Roman" w:hAnsi="Times New Roman" w:cs="Times New Roman"/>
                          <w:sz w:val="24"/>
                          <w:szCs w:val="30"/>
                        </w:rPr>
                        <w:t>isite Courses</w:t>
                      </w:r>
                    </w:p>
                  </w:txbxContent>
                </v:textbox>
              </v:shape>
            </w:pict>
          </mc:Fallback>
        </mc:AlternateContent>
      </w:r>
      <w:r w:rsidR="008449F5" w:rsidRPr="00E2315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3EBE2DFF" wp14:editId="1ABBBA10">
                <wp:simplePos x="0" y="0"/>
                <wp:positionH relativeFrom="margin">
                  <wp:posOffset>7620</wp:posOffset>
                </wp:positionH>
                <wp:positionV relativeFrom="paragraph">
                  <wp:posOffset>582295</wp:posOffset>
                </wp:positionV>
                <wp:extent cx="6673215" cy="248920"/>
                <wp:effectExtent l="0" t="0" r="32385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73215" cy="248920"/>
                          <a:chOff x="0" y="37258"/>
                          <a:chExt cx="5943600" cy="225019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>
                            <a:off x="0" y="171450"/>
                            <a:ext cx="5943600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35242" y="37258"/>
                            <a:ext cx="584813" cy="22501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8B55C7" w14:textId="77777777" w:rsidR="008914C6" w:rsidRPr="00743BFC" w:rsidRDefault="008914C6" w:rsidP="008914C6">
                              <w:pPr>
                                <w:jc w:val="center"/>
                              </w:pPr>
                              <w:r w:rsidRPr="00E23154">
                                <w:rPr>
                                  <w:rFonts w:ascii="Times New Roman" w:hAnsi="Times New Roman" w:cs="Times New Roman"/>
                                  <w:sz w:val="24"/>
                                  <w:szCs w:val="30"/>
                                </w:rPr>
                                <w:t>S</w:t>
                              </w:r>
                              <w:r w:rsidRPr="00E23154">
                                <w:rPr>
                                  <w:rFonts w:ascii="Times New Roman" w:hAnsi="Times New Roman" w:cs="Times New Roman"/>
                                  <w:sz w:val="20"/>
                                  <w:szCs w:val="30"/>
                                </w:rPr>
                                <w:t>KIL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EBE2DFF" id="Group 11" o:spid="_x0000_s1033" style="position:absolute;margin-left:.6pt;margin-top:45.85pt;width:525.45pt;height:19.6pt;z-index:251658752;mso-position-horizontal-relative:margin;mso-width-relative:margin;mso-height-relative:margin" coordorigin=",372" coordsize="59436,2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">
                <v:line id="Straight Connector 12" o:spid="_x0000_s1034" style="position:absolute;visibility:visible;mso-wrap-style:square" from="0,1714" to="59436,1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" strokecolor="black [3213]">
                  <v:stroke joinstyle="miter"/>
                </v:line>
                <v:shape id="_x0000_s1035" type="#_x0000_t202" style="position:absolute;left:14352;top:372;width:5848;height:2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308B55C7" w14:textId="77777777" w:rsidR="008914C6" w:rsidRPr="00743BFC" w:rsidRDefault="008914C6" w:rsidP="008914C6">
                        <w:pPr>
                          <w:jc w:val="center"/>
                        </w:pPr>
                        <w:r w:rsidRPr="00E23154">
                          <w:rPr>
                            <w:rFonts w:ascii="Times New Roman" w:hAnsi="Times New Roman" w:cs="Times New Roman"/>
                            <w:sz w:val="24"/>
                            <w:szCs w:val="30"/>
                          </w:rPr>
                          <w:t>S</w:t>
                        </w:r>
                        <w:r w:rsidRPr="00E23154">
                          <w:rPr>
                            <w:rFonts w:ascii="Times New Roman" w:hAnsi="Times New Roman" w:cs="Times New Roman"/>
                            <w:sz w:val="20"/>
                            <w:szCs w:val="30"/>
                          </w:rPr>
                          <w:t>KILLS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Bachelor of Chemical Engineering &amp; Bachelor of Chemistry</w:t>
      </w:r>
      <w:r w:rsidR="005A6FF1">
        <w:rPr>
          <w:rFonts w:ascii="Times New Roman" w:hAnsi="Times New Roman" w:cs="Times New Roman"/>
          <w:sz w:val="20"/>
          <w:szCs w:val="20"/>
        </w:rPr>
        <w:t>, GPA: 3.4</w:t>
      </w:r>
      <w:r w:rsidR="00B62F3F">
        <w:rPr>
          <w:rFonts w:ascii="Times New Roman" w:hAnsi="Times New Roman" w:cs="Times New Roman"/>
          <w:sz w:val="20"/>
          <w:szCs w:val="20"/>
        </w:rPr>
        <w:t>8</w:t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</w:r>
      <w:r w:rsidR="00A04306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="00C71A80" w:rsidRPr="00C71A80">
        <w:rPr>
          <w:rFonts w:ascii="Times New Roman" w:hAnsi="Times New Roman" w:cs="Times New Roman"/>
          <w:sz w:val="20"/>
          <w:szCs w:val="20"/>
        </w:rPr>
        <w:t>September 2017 – May 2021</w:t>
      </w:r>
      <w:r w:rsidR="00C71A80" w:rsidRPr="00C71A80">
        <w:rPr>
          <w:rFonts w:ascii="Times New Roman" w:hAnsi="Times New Roman" w:cs="Times New Roman"/>
          <w:sz w:val="20"/>
          <w:szCs w:val="20"/>
        </w:rPr>
        <w:br/>
      </w:r>
      <w:r w:rsidR="00C71A80" w:rsidRPr="00C71A80">
        <w:rPr>
          <w:rFonts w:ascii="Times New Roman" w:hAnsi="Times New Roman" w:cs="Times New Roman"/>
          <w:b/>
          <w:sz w:val="20"/>
          <w:szCs w:val="20"/>
        </w:rPr>
        <w:t>University of Minnesota Twin Cities</w:t>
      </w:r>
      <w:r w:rsidR="00C71A80" w:rsidRPr="00C71A80">
        <w:rPr>
          <w:rFonts w:ascii="Times New Roman" w:hAnsi="Times New Roman" w:cs="Times New Roman"/>
          <w:sz w:val="20"/>
          <w:szCs w:val="20"/>
        </w:rPr>
        <w:t xml:space="preserve"> – Minneapolis, MN  </w:t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</w:r>
      <w:r w:rsidR="00C71A80" w:rsidRPr="00C71A80">
        <w:rPr>
          <w:rFonts w:ascii="Times New Roman" w:hAnsi="Times New Roman" w:cs="Times New Roman"/>
          <w:sz w:val="20"/>
          <w:szCs w:val="20"/>
        </w:rPr>
        <w:tab/>
        <w:t xml:space="preserve">              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2250"/>
        <w:gridCol w:w="4680"/>
      </w:tblGrid>
      <w:tr w:rsidR="008C7304" w14:paraId="19CE3B1F" w14:textId="6684F3FB" w:rsidTr="004D5080">
        <w:tc>
          <w:tcPr>
            <w:tcW w:w="3960" w:type="dxa"/>
          </w:tcPr>
          <w:p w14:paraId="014320F4" w14:textId="18FB107B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guage: Python, JavaScript, MATLAB, Mathematica, VBA, SQL</w:t>
            </w:r>
          </w:p>
          <w:p w14:paraId="1B24DE10" w14:textId="1FFC88CE" w:rsidR="008C7304" w:rsidRDefault="008C7304" w:rsidP="00794F39">
            <w:pPr>
              <w:pStyle w:val="ListParagraph"/>
              <w:numPr>
                <w:ilvl w:val="0"/>
                <w:numId w:val="4"/>
              </w:numPr>
              <w:spacing w:line="326" w:lineRule="exact"/>
              <w:ind w:left="430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oud service: Azure</w:t>
            </w:r>
          </w:p>
          <w:p w14:paraId="428B4D8F" w14:textId="6B5F3D39" w:rsidR="008C7304" w:rsidRPr="00794F39" w:rsidRDefault="008C7304" w:rsidP="00794F39">
            <w:pPr>
              <w:pStyle w:val="ListParagraph"/>
              <w:numPr>
                <w:ilvl w:val="0"/>
                <w:numId w:val="5"/>
              </w:numPr>
              <w:spacing w:after="160"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Quality Management Systems, CAPA, Root cause analysis</w:t>
            </w:r>
          </w:p>
        </w:tc>
        <w:tc>
          <w:tcPr>
            <w:tcW w:w="2250" w:type="dxa"/>
          </w:tcPr>
          <w:p w14:paraId="46FB34C5" w14:textId="0FC42D34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P, Salesforce</w:t>
            </w:r>
          </w:p>
          <w:p w14:paraId="4C3C6F02" w14:textId="131B2009" w:rsidR="008C7304" w:rsidRDefault="008C7304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S Office and Power Platform</w:t>
            </w:r>
          </w:p>
          <w:p w14:paraId="7947B4F2" w14:textId="77777777" w:rsidR="008C7304" w:rsidRDefault="008C7304" w:rsidP="006B4E9B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spen Plus</w:t>
            </w:r>
          </w:p>
          <w:p w14:paraId="752B50F8" w14:textId="0A1CB4A7" w:rsidR="00F43597" w:rsidRPr="0020127A" w:rsidRDefault="00F43597" w:rsidP="006B4E9B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it and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ithub</w:t>
            </w:r>
            <w:proofErr w:type="spellEnd"/>
          </w:p>
        </w:tc>
        <w:tc>
          <w:tcPr>
            <w:tcW w:w="4680" w:type="dxa"/>
          </w:tcPr>
          <w:p w14:paraId="35A6190F" w14:textId="51FD052A" w:rsidR="00132B6A" w:rsidRDefault="004E01D1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737A1B54" wp14:editId="23FEA0B1">
                      <wp:simplePos x="0" y="0"/>
                      <wp:positionH relativeFrom="column">
                        <wp:posOffset>-312420</wp:posOffset>
                      </wp:positionH>
                      <wp:positionV relativeFrom="paragraph">
                        <wp:posOffset>-248920</wp:posOffset>
                      </wp:positionV>
                      <wp:extent cx="106680" cy="248920"/>
                      <wp:effectExtent l="0" t="0" r="7620" b="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680" cy="2489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919EC3" w14:textId="73C33DEF" w:rsidR="004E01D1" w:rsidRPr="00743BFC" w:rsidRDefault="004E01D1" w:rsidP="004E01D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737A1B54" id="_x0000_s1036" type="#_x0000_t202" style="position:absolute;left:0;text-align:left;margin-left:-24.6pt;margin-top:-19.6pt;width:8.4pt;height:19.6pt;z-index:251663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" stroked="f">
                      <v:textbox>
                        <w:txbxContent>
                          <w:p w14:paraId="24919EC3" w14:textId="73C33DEF" w:rsidR="004E01D1" w:rsidRPr="00743BFC" w:rsidRDefault="004E01D1" w:rsidP="004E01D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D5080">
              <w:rPr>
                <w:rFonts w:ascii="Times New Roman" w:hAnsi="Times New Roman" w:cs="Times New Roman"/>
                <w:sz w:val="20"/>
                <w:szCs w:val="20"/>
              </w:rPr>
              <w:t>MATH 210 Linear Algebra, GPA: 4.0</w:t>
            </w:r>
          </w:p>
          <w:p w14:paraId="706E8B50" w14:textId="7E5E7358" w:rsidR="004D5080" w:rsidRDefault="004D5080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H 2374 CSE Multivariable Calculus, GPA: 4.0</w:t>
            </w:r>
          </w:p>
          <w:p w14:paraId="1590D6AD" w14:textId="58A6EE1B" w:rsidR="004D5080" w:rsidRDefault="004D5080" w:rsidP="00CE0125">
            <w:pPr>
              <w:pStyle w:val="ListParagraph"/>
              <w:numPr>
                <w:ilvl w:val="0"/>
                <w:numId w:val="5"/>
              </w:numPr>
              <w:spacing w:line="326" w:lineRule="exact"/>
              <w:ind w:left="436" w:right="252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th 146 Introduction to Statistics, GPA: 4.0</w:t>
            </w:r>
          </w:p>
        </w:tc>
      </w:tr>
    </w:tbl>
    <w:p w14:paraId="1BFC76BF" w14:textId="61D17F5C" w:rsidR="0074005A" w:rsidRPr="00C3329B" w:rsidRDefault="0074005A" w:rsidP="006B4E9B">
      <w:pPr>
        <w:spacing w:after="0" w:line="326" w:lineRule="exact"/>
        <w:rPr>
          <w:rFonts w:ascii="Times New Roman" w:hAnsi="Times New Roman" w:cs="Times New Roman"/>
          <w:sz w:val="20"/>
          <w:szCs w:val="20"/>
        </w:rPr>
      </w:pPr>
    </w:p>
    <w:sectPr w:rsidR="0074005A" w:rsidRPr="00C3329B" w:rsidSect="0072313F">
      <w:headerReference w:type="default" r:id="rId12"/>
      <w:pgSz w:w="12240" w:h="15840" w:code="1"/>
      <w:pgMar w:top="-630" w:right="864" w:bottom="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D3C73" w14:textId="77777777" w:rsidR="00E133EE" w:rsidRDefault="00E133EE" w:rsidP="001222BD">
      <w:pPr>
        <w:spacing w:after="0" w:line="240" w:lineRule="auto"/>
      </w:pPr>
      <w:r>
        <w:separator/>
      </w:r>
    </w:p>
  </w:endnote>
  <w:endnote w:type="continuationSeparator" w:id="0">
    <w:p w14:paraId="79BE33FF" w14:textId="77777777" w:rsidR="00E133EE" w:rsidRDefault="00E133EE" w:rsidP="001222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57FEF" w14:textId="77777777" w:rsidR="00E133EE" w:rsidRDefault="00E133EE" w:rsidP="001222BD">
      <w:pPr>
        <w:spacing w:after="0" w:line="240" w:lineRule="auto"/>
      </w:pPr>
      <w:r>
        <w:separator/>
      </w:r>
    </w:p>
  </w:footnote>
  <w:footnote w:type="continuationSeparator" w:id="0">
    <w:p w14:paraId="3E2C01B5" w14:textId="77777777" w:rsidR="00E133EE" w:rsidRDefault="00E133EE" w:rsidP="001222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77A62" w14:textId="739DC7AD" w:rsidR="007A211B" w:rsidRDefault="007A211B" w:rsidP="007A211B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E4DF2"/>
    <w:multiLevelType w:val="hybridMultilevel"/>
    <w:tmpl w:val="E3D02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B24DCC"/>
    <w:multiLevelType w:val="hybridMultilevel"/>
    <w:tmpl w:val="A05EC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FC1E17"/>
    <w:multiLevelType w:val="hybridMultilevel"/>
    <w:tmpl w:val="32BA5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277AB3"/>
    <w:multiLevelType w:val="hybridMultilevel"/>
    <w:tmpl w:val="CC5A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E3635"/>
    <w:multiLevelType w:val="hybridMultilevel"/>
    <w:tmpl w:val="982C3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768621">
    <w:abstractNumId w:val="2"/>
  </w:num>
  <w:num w:numId="2" w16cid:durableId="1736514135">
    <w:abstractNumId w:val="3"/>
  </w:num>
  <w:num w:numId="3" w16cid:durableId="917792851">
    <w:abstractNumId w:val="0"/>
  </w:num>
  <w:num w:numId="4" w16cid:durableId="1277221">
    <w:abstractNumId w:val="1"/>
  </w:num>
  <w:num w:numId="5" w16cid:durableId="981811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Mjc3sDA3NzEzMDZT0lEKTi0uzszPAykwNKoFAIOViaYtAAAA"/>
  </w:docVars>
  <w:rsids>
    <w:rsidRoot w:val="00D77699"/>
    <w:rsid w:val="00000C0E"/>
    <w:rsid w:val="00003431"/>
    <w:rsid w:val="00011F35"/>
    <w:rsid w:val="0002367B"/>
    <w:rsid w:val="00023CF4"/>
    <w:rsid w:val="0002686D"/>
    <w:rsid w:val="000271B4"/>
    <w:rsid w:val="000306A1"/>
    <w:rsid w:val="0003126F"/>
    <w:rsid w:val="00032366"/>
    <w:rsid w:val="00041AB8"/>
    <w:rsid w:val="000428B4"/>
    <w:rsid w:val="000464A3"/>
    <w:rsid w:val="00047932"/>
    <w:rsid w:val="000500A5"/>
    <w:rsid w:val="00050282"/>
    <w:rsid w:val="00053828"/>
    <w:rsid w:val="000543F2"/>
    <w:rsid w:val="00060065"/>
    <w:rsid w:val="0006329B"/>
    <w:rsid w:val="00064D5A"/>
    <w:rsid w:val="000707B9"/>
    <w:rsid w:val="0008231C"/>
    <w:rsid w:val="00084501"/>
    <w:rsid w:val="0008457F"/>
    <w:rsid w:val="00091DE2"/>
    <w:rsid w:val="0009228A"/>
    <w:rsid w:val="00094A6A"/>
    <w:rsid w:val="000973CF"/>
    <w:rsid w:val="000A4025"/>
    <w:rsid w:val="000A4C08"/>
    <w:rsid w:val="000A71FD"/>
    <w:rsid w:val="000B4DC1"/>
    <w:rsid w:val="000C36AC"/>
    <w:rsid w:val="000C4CE7"/>
    <w:rsid w:val="000C4ED7"/>
    <w:rsid w:val="000C56E0"/>
    <w:rsid w:val="000C6075"/>
    <w:rsid w:val="000E3EF9"/>
    <w:rsid w:val="000E4834"/>
    <w:rsid w:val="000E5953"/>
    <w:rsid w:val="000F1BD6"/>
    <w:rsid w:val="000F358F"/>
    <w:rsid w:val="000F3DC7"/>
    <w:rsid w:val="000F49BF"/>
    <w:rsid w:val="000F59F5"/>
    <w:rsid w:val="000F752C"/>
    <w:rsid w:val="000F7B06"/>
    <w:rsid w:val="000F7F89"/>
    <w:rsid w:val="00100ACF"/>
    <w:rsid w:val="0010472A"/>
    <w:rsid w:val="00105A4B"/>
    <w:rsid w:val="0010686E"/>
    <w:rsid w:val="0011000B"/>
    <w:rsid w:val="00111096"/>
    <w:rsid w:val="00111781"/>
    <w:rsid w:val="0011246C"/>
    <w:rsid w:val="00121F98"/>
    <w:rsid w:val="001222BD"/>
    <w:rsid w:val="001231DE"/>
    <w:rsid w:val="00132B6A"/>
    <w:rsid w:val="00141C5F"/>
    <w:rsid w:val="00142262"/>
    <w:rsid w:val="001443C1"/>
    <w:rsid w:val="0014571F"/>
    <w:rsid w:val="00155A29"/>
    <w:rsid w:val="00157F43"/>
    <w:rsid w:val="00162C9F"/>
    <w:rsid w:val="001642FD"/>
    <w:rsid w:val="0017374C"/>
    <w:rsid w:val="00176D38"/>
    <w:rsid w:val="001844D8"/>
    <w:rsid w:val="00184989"/>
    <w:rsid w:val="00191373"/>
    <w:rsid w:val="00194FF4"/>
    <w:rsid w:val="0019643E"/>
    <w:rsid w:val="001A3314"/>
    <w:rsid w:val="001A33F6"/>
    <w:rsid w:val="001A3FCF"/>
    <w:rsid w:val="001A5D6B"/>
    <w:rsid w:val="001B03AC"/>
    <w:rsid w:val="001B5F2E"/>
    <w:rsid w:val="001B6113"/>
    <w:rsid w:val="001C0708"/>
    <w:rsid w:val="001C2F08"/>
    <w:rsid w:val="001D0277"/>
    <w:rsid w:val="001D7A74"/>
    <w:rsid w:val="001E2C8E"/>
    <w:rsid w:val="001E3E5A"/>
    <w:rsid w:val="001F358E"/>
    <w:rsid w:val="001F4B3C"/>
    <w:rsid w:val="0020127A"/>
    <w:rsid w:val="00203764"/>
    <w:rsid w:val="0021620E"/>
    <w:rsid w:val="00223713"/>
    <w:rsid w:val="00224733"/>
    <w:rsid w:val="00233634"/>
    <w:rsid w:val="002355B5"/>
    <w:rsid w:val="00236081"/>
    <w:rsid w:val="002364A0"/>
    <w:rsid w:val="00241927"/>
    <w:rsid w:val="00250667"/>
    <w:rsid w:val="00252947"/>
    <w:rsid w:val="00253E51"/>
    <w:rsid w:val="00257E51"/>
    <w:rsid w:val="002629B9"/>
    <w:rsid w:val="002679E6"/>
    <w:rsid w:val="002714B1"/>
    <w:rsid w:val="0027487D"/>
    <w:rsid w:val="00277115"/>
    <w:rsid w:val="002776DA"/>
    <w:rsid w:val="002852ED"/>
    <w:rsid w:val="00287FB4"/>
    <w:rsid w:val="0029147D"/>
    <w:rsid w:val="002A1FC0"/>
    <w:rsid w:val="002A562B"/>
    <w:rsid w:val="002A679C"/>
    <w:rsid w:val="002B2E9A"/>
    <w:rsid w:val="002B348F"/>
    <w:rsid w:val="002B3523"/>
    <w:rsid w:val="002C0516"/>
    <w:rsid w:val="002C2393"/>
    <w:rsid w:val="002F18E6"/>
    <w:rsid w:val="002F3B0F"/>
    <w:rsid w:val="002F60F5"/>
    <w:rsid w:val="00305434"/>
    <w:rsid w:val="003064DE"/>
    <w:rsid w:val="003143E9"/>
    <w:rsid w:val="0031514E"/>
    <w:rsid w:val="0031595C"/>
    <w:rsid w:val="00317E01"/>
    <w:rsid w:val="0032272A"/>
    <w:rsid w:val="003240B7"/>
    <w:rsid w:val="00325F30"/>
    <w:rsid w:val="00331E8F"/>
    <w:rsid w:val="00341D56"/>
    <w:rsid w:val="003438C6"/>
    <w:rsid w:val="00345233"/>
    <w:rsid w:val="00345583"/>
    <w:rsid w:val="003477EC"/>
    <w:rsid w:val="0035395A"/>
    <w:rsid w:val="0035492A"/>
    <w:rsid w:val="003551C7"/>
    <w:rsid w:val="00371D1A"/>
    <w:rsid w:val="00374432"/>
    <w:rsid w:val="00381758"/>
    <w:rsid w:val="0038798B"/>
    <w:rsid w:val="003A232C"/>
    <w:rsid w:val="003A4439"/>
    <w:rsid w:val="003A79CD"/>
    <w:rsid w:val="003B2126"/>
    <w:rsid w:val="003B28F1"/>
    <w:rsid w:val="003C34BE"/>
    <w:rsid w:val="003C6358"/>
    <w:rsid w:val="003D152D"/>
    <w:rsid w:val="003F15BD"/>
    <w:rsid w:val="003F23C7"/>
    <w:rsid w:val="003F6E04"/>
    <w:rsid w:val="00401507"/>
    <w:rsid w:val="00402610"/>
    <w:rsid w:val="0040310F"/>
    <w:rsid w:val="004032F8"/>
    <w:rsid w:val="00405872"/>
    <w:rsid w:val="004105A5"/>
    <w:rsid w:val="00413EA2"/>
    <w:rsid w:val="00414AA3"/>
    <w:rsid w:val="00416C05"/>
    <w:rsid w:val="0043455D"/>
    <w:rsid w:val="0044042B"/>
    <w:rsid w:val="00440582"/>
    <w:rsid w:val="00445CDB"/>
    <w:rsid w:val="00446204"/>
    <w:rsid w:val="0044678F"/>
    <w:rsid w:val="00446C01"/>
    <w:rsid w:val="00455211"/>
    <w:rsid w:val="00460B4B"/>
    <w:rsid w:val="004619AA"/>
    <w:rsid w:val="00464CD2"/>
    <w:rsid w:val="00472C78"/>
    <w:rsid w:val="004738AF"/>
    <w:rsid w:val="004739D5"/>
    <w:rsid w:val="004879E4"/>
    <w:rsid w:val="00491FD1"/>
    <w:rsid w:val="00496AA2"/>
    <w:rsid w:val="004A7C0B"/>
    <w:rsid w:val="004B3D8F"/>
    <w:rsid w:val="004B69A9"/>
    <w:rsid w:val="004C3B69"/>
    <w:rsid w:val="004D5080"/>
    <w:rsid w:val="004D6108"/>
    <w:rsid w:val="004E01D1"/>
    <w:rsid w:val="004E2D18"/>
    <w:rsid w:val="004E2DE9"/>
    <w:rsid w:val="004E4E82"/>
    <w:rsid w:val="004E78AB"/>
    <w:rsid w:val="004F5BE6"/>
    <w:rsid w:val="004F693B"/>
    <w:rsid w:val="00506B0F"/>
    <w:rsid w:val="00506B4A"/>
    <w:rsid w:val="00512265"/>
    <w:rsid w:val="00512E8B"/>
    <w:rsid w:val="005132B7"/>
    <w:rsid w:val="005145C1"/>
    <w:rsid w:val="00514DBB"/>
    <w:rsid w:val="00515929"/>
    <w:rsid w:val="00517151"/>
    <w:rsid w:val="005203CF"/>
    <w:rsid w:val="0052420B"/>
    <w:rsid w:val="0052513F"/>
    <w:rsid w:val="005316E4"/>
    <w:rsid w:val="005346F1"/>
    <w:rsid w:val="00535E9F"/>
    <w:rsid w:val="005435C9"/>
    <w:rsid w:val="005458F7"/>
    <w:rsid w:val="00546549"/>
    <w:rsid w:val="00550069"/>
    <w:rsid w:val="00550AEA"/>
    <w:rsid w:val="005558F5"/>
    <w:rsid w:val="00555B16"/>
    <w:rsid w:val="00562D85"/>
    <w:rsid w:val="005666E1"/>
    <w:rsid w:val="0056750A"/>
    <w:rsid w:val="0056790E"/>
    <w:rsid w:val="00571A5C"/>
    <w:rsid w:val="00572E59"/>
    <w:rsid w:val="005851EC"/>
    <w:rsid w:val="0059052A"/>
    <w:rsid w:val="00593D18"/>
    <w:rsid w:val="00595D64"/>
    <w:rsid w:val="00597A77"/>
    <w:rsid w:val="005A0D10"/>
    <w:rsid w:val="005A6FF1"/>
    <w:rsid w:val="005B0299"/>
    <w:rsid w:val="005B28B5"/>
    <w:rsid w:val="005B3A98"/>
    <w:rsid w:val="005B4425"/>
    <w:rsid w:val="005B49CC"/>
    <w:rsid w:val="005B76F5"/>
    <w:rsid w:val="005B7C48"/>
    <w:rsid w:val="005C2607"/>
    <w:rsid w:val="005C261D"/>
    <w:rsid w:val="005D5B0F"/>
    <w:rsid w:val="005E0AC9"/>
    <w:rsid w:val="005E0B67"/>
    <w:rsid w:val="005E4DBF"/>
    <w:rsid w:val="005E5FBD"/>
    <w:rsid w:val="005F315B"/>
    <w:rsid w:val="005F40BC"/>
    <w:rsid w:val="005F6595"/>
    <w:rsid w:val="00600482"/>
    <w:rsid w:val="00607106"/>
    <w:rsid w:val="00610A6D"/>
    <w:rsid w:val="00616D64"/>
    <w:rsid w:val="00630AB2"/>
    <w:rsid w:val="0063451A"/>
    <w:rsid w:val="00635046"/>
    <w:rsid w:val="0064070C"/>
    <w:rsid w:val="00640D18"/>
    <w:rsid w:val="00650178"/>
    <w:rsid w:val="0065041E"/>
    <w:rsid w:val="00654CC5"/>
    <w:rsid w:val="00657E73"/>
    <w:rsid w:val="00660683"/>
    <w:rsid w:val="00661FC7"/>
    <w:rsid w:val="006667C1"/>
    <w:rsid w:val="006700AF"/>
    <w:rsid w:val="00673304"/>
    <w:rsid w:val="00682D85"/>
    <w:rsid w:val="006917F7"/>
    <w:rsid w:val="00693A26"/>
    <w:rsid w:val="006A1689"/>
    <w:rsid w:val="006B1EA3"/>
    <w:rsid w:val="006B4E9B"/>
    <w:rsid w:val="006B518A"/>
    <w:rsid w:val="006B564B"/>
    <w:rsid w:val="006C122E"/>
    <w:rsid w:val="006C15D4"/>
    <w:rsid w:val="006C3283"/>
    <w:rsid w:val="006C489E"/>
    <w:rsid w:val="006D0804"/>
    <w:rsid w:val="006D2448"/>
    <w:rsid w:val="006D2EDC"/>
    <w:rsid w:val="006E21A7"/>
    <w:rsid w:val="006F0811"/>
    <w:rsid w:val="006F1527"/>
    <w:rsid w:val="006F3E1F"/>
    <w:rsid w:val="006F4AC8"/>
    <w:rsid w:val="006F7805"/>
    <w:rsid w:val="006F7F69"/>
    <w:rsid w:val="00702A02"/>
    <w:rsid w:val="0070466E"/>
    <w:rsid w:val="00704E19"/>
    <w:rsid w:val="007069A9"/>
    <w:rsid w:val="00707CE2"/>
    <w:rsid w:val="00710ACF"/>
    <w:rsid w:val="00713536"/>
    <w:rsid w:val="00715A65"/>
    <w:rsid w:val="00717C36"/>
    <w:rsid w:val="00717ED2"/>
    <w:rsid w:val="00720BE8"/>
    <w:rsid w:val="0072249A"/>
    <w:rsid w:val="0072313F"/>
    <w:rsid w:val="00723A34"/>
    <w:rsid w:val="00730E12"/>
    <w:rsid w:val="00736F76"/>
    <w:rsid w:val="0074005A"/>
    <w:rsid w:val="00740187"/>
    <w:rsid w:val="00743BFC"/>
    <w:rsid w:val="00744909"/>
    <w:rsid w:val="007503D3"/>
    <w:rsid w:val="007504E6"/>
    <w:rsid w:val="00752C06"/>
    <w:rsid w:val="007559F6"/>
    <w:rsid w:val="007567E3"/>
    <w:rsid w:val="00756BE6"/>
    <w:rsid w:val="00757E2E"/>
    <w:rsid w:val="00763981"/>
    <w:rsid w:val="007741AB"/>
    <w:rsid w:val="007742B7"/>
    <w:rsid w:val="0077669D"/>
    <w:rsid w:val="007827D1"/>
    <w:rsid w:val="00784774"/>
    <w:rsid w:val="007917CF"/>
    <w:rsid w:val="00794F39"/>
    <w:rsid w:val="00795560"/>
    <w:rsid w:val="0079576F"/>
    <w:rsid w:val="007A025D"/>
    <w:rsid w:val="007A211B"/>
    <w:rsid w:val="007A278F"/>
    <w:rsid w:val="007B2415"/>
    <w:rsid w:val="007B4301"/>
    <w:rsid w:val="007B46EA"/>
    <w:rsid w:val="007B6530"/>
    <w:rsid w:val="007C0E90"/>
    <w:rsid w:val="007C3B44"/>
    <w:rsid w:val="007D2268"/>
    <w:rsid w:val="007D322B"/>
    <w:rsid w:val="007E18D5"/>
    <w:rsid w:val="007E1B1A"/>
    <w:rsid w:val="007E3C2B"/>
    <w:rsid w:val="007E3FBD"/>
    <w:rsid w:val="007E53BF"/>
    <w:rsid w:val="007E5613"/>
    <w:rsid w:val="007E66AD"/>
    <w:rsid w:val="007E68CB"/>
    <w:rsid w:val="007F0BA8"/>
    <w:rsid w:val="007F428B"/>
    <w:rsid w:val="007F6942"/>
    <w:rsid w:val="008024B2"/>
    <w:rsid w:val="008127D4"/>
    <w:rsid w:val="00814F2D"/>
    <w:rsid w:val="00822D2F"/>
    <w:rsid w:val="00825071"/>
    <w:rsid w:val="00825C64"/>
    <w:rsid w:val="00831E14"/>
    <w:rsid w:val="008342A7"/>
    <w:rsid w:val="008347E0"/>
    <w:rsid w:val="0084336A"/>
    <w:rsid w:val="008449F5"/>
    <w:rsid w:val="0084567B"/>
    <w:rsid w:val="008508DE"/>
    <w:rsid w:val="0085122F"/>
    <w:rsid w:val="00851679"/>
    <w:rsid w:val="00851C5F"/>
    <w:rsid w:val="00856486"/>
    <w:rsid w:val="0086172D"/>
    <w:rsid w:val="00863781"/>
    <w:rsid w:val="008731DC"/>
    <w:rsid w:val="00874DFD"/>
    <w:rsid w:val="00875F74"/>
    <w:rsid w:val="00880DC0"/>
    <w:rsid w:val="00881343"/>
    <w:rsid w:val="00884CCC"/>
    <w:rsid w:val="00884E54"/>
    <w:rsid w:val="00885F1C"/>
    <w:rsid w:val="0088776A"/>
    <w:rsid w:val="00890E21"/>
    <w:rsid w:val="008914C6"/>
    <w:rsid w:val="00894C41"/>
    <w:rsid w:val="00897905"/>
    <w:rsid w:val="008A1397"/>
    <w:rsid w:val="008A38A3"/>
    <w:rsid w:val="008A576E"/>
    <w:rsid w:val="008A6873"/>
    <w:rsid w:val="008C7304"/>
    <w:rsid w:val="008C7C7F"/>
    <w:rsid w:val="008D0F5C"/>
    <w:rsid w:val="008D25C5"/>
    <w:rsid w:val="008D472A"/>
    <w:rsid w:val="008D7D1A"/>
    <w:rsid w:val="008E0FDD"/>
    <w:rsid w:val="008E1F77"/>
    <w:rsid w:val="008E2ADD"/>
    <w:rsid w:val="008E474F"/>
    <w:rsid w:val="008E77B1"/>
    <w:rsid w:val="008F2D9E"/>
    <w:rsid w:val="008F3919"/>
    <w:rsid w:val="0090488D"/>
    <w:rsid w:val="00907484"/>
    <w:rsid w:val="0091044A"/>
    <w:rsid w:val="00911216"/>
    <w:rsid w:val="00915FBC"/>
    <w:rsid w:val="0091645F"/>
    <w:rsid w:val="00916EEE"/>
    <w:rsid w:val="00922512"/>
    <w:rsid w:val="00922FBA"/>
    <w:rsid w:val="00925836"/>
    <w:rsid w:val="00925B5F"/>
    <w:rsid w:val="009304DF"/>
    <w:rsid w:val="009309FD"/>
    <w:rsid w:val="0093591C"/>
    <w:rsid w:val="00937C36"/>
    <w:rsid w:val="00944173"/>
    <w:rsid w:val="009451DA"/>
    <w:rsid w:val="009452E1"/>
    <w:rsid w:val="00945D15"/>
    <w:rsid w:val="0094664D"/>
    <w:rsid w:val="00946C82"/>
    <w:rsid w:val="00954409"/>
    <w:rsid w:val="00961107"/>
    <w:rsid w:val="00963D16"/>
    <w:rsid w:val="00967658"/>
    <w:rsid w:val="00971511"/>
    <w:rsid w:val="00972F5F"/>
    <w:rsid w:val="00973B2F"/>
    <w:rsid w:val="00974746"/>
    <w:rsid w:val="009939AB"/>
    <w:rsid w:val="009945E9"/>
    <w:rsid w:val="009A0C23"/>
    <w:rsid w:val="009B0B45"/>
    <w:rsid w:val="009B1E63"/>
    <w:rsid w:val="009B2111"/>
    <w:rsid w:val="009B6511"/>
    <w:rsid w:val="009B65DF"/>
    <w:rsid w:val="009B6F2C"/>
    <w:rsid w:val="009D0473"/>
    <w:rsid w:val="009D158F"/>
    <w:rsid w:val="009D2424"/>
    <w:rsid w:val="009D307E"/>
    <w:rsid w:val="009D34ED"/>
    <w:rsid w:val="009D4A0F"/>
    <w:rsid w:val="009E74A1"/>
    <w:rsid w:val="009E7A2A"/>
    <w:rsid w:val="009F2399"/>
    <w:rsid w:val="009F5293"/>
    <w:rsid w:val="009F556F"/>
    <w:rsid w:val="009F5588"/>
    <w:rsid w:val="00A00B63"/>
    <w:rsid w:val="00A04306"/>
    <w:rsid w:val="00A06DB4"/>
    <w:rsid w:val="00A11D0B"/>
    <w:rsid w:val="00A1633F"/>
    <w:rsid w:val="00A244AE"/>
    <w:rsid w:val="00A33512"/>
    <w:rsid w:val="00A342A5"/>
    <w:rsid w:val="00A34729"/>
    <w:rsid w:val="00A362F5"/>
    <w:rsid w:val="00A42845"/>
    <w:rsid w:val="00A47565"/>
    <w:rsid w:val="00A504D0"/>
    <w:rsid w:val="00A60259"/>
    <w:rsid w:val="00A65989"/>
    <w:rsid w:val="00A66D9D"/>
    <w:rsid w:val="00A6769C"/>
    <w:rsid w:val="00A6788D"/>
    <w:rsid w:val="00A70FC5"/>
    <w:rsid w:val="00A72D0D"/>
    <w:rsid w:val="00A73CD3"/>
    <w:rsid w:val="00A8295F"/>
    <w:rsid w:val="00A86F13"/>
    <w:rsid w:val="00AA0A17"/>
    <w:rsid w:val="00AA520B"/>
    <w:rsid w:val="00AB29DC"/>
    <w:rsid w:val="00AB3649"/>
    <w:rsid w:val="00AB7742"/>
    <w:rsid w:val="00AB79EE"/>
    <w:rsid w:val="00AC0DC0"/>
    <w:rsid w:val="00AC3FC8"/>
    <w:rsid w:val="00AC5A77"/>
    <w:rsid w:val="00AD1E0F"/>
    <w:rsid w:val="00AD4AA2"/>
    <w:rsid w:val="00AD4DB7"/>
    <w:rsid w:val="00AD67A8"/>
    <w:rsid w:val="00AE3695"/>
    <w:rsid w:val="00AE50FB"/>
    <w:rsid w:val="00AE5CF5"/>
    <w:rsid w:val="00AE788D"/>
    <w:rsid w:val="00AE7FB2"/>
    <w:rsid w:val="00AF2E4B"/>
    <w:rsid w:val="00AF5392"/>
    <w:rsid w:val="00B06B7F"/>
    <w:rsid w:val="00B20CC4"/>
    <w:rsid w:val="00B23572"/>
    <w:rsid w:val="00B32823"/>
    <w:rsid w:val="00B36F48"/>
    <w:rsid w:val="00B40DD2"/>
    <w:rsid w:val="00B435D7"/>
    <w:rsid w:val="00B473EE"/>
    <w:rsid w:val="00B61ED4"/>
    <w:rsid w:val="00B62F3F"/>
    <w:rsid w:val="00B675A9"/>
    <w:rsid w:val="00B67E44"/>
    <w:rsid w:val="00B7436B"/>
    <w:rsid w:val="00B74F9B"/>
    <w:rsid w:val="00B75C5C"/>
    <w:rsid w:val="00B821A6"/>
    <w:rsid w:val="00B84276"/>
    <w:rsid w:val="00B87C70"/>
    <w:rsid w:val="00B941F6"/>
    <w:rsid w:val="00B95E47"/>
    <w:rsid w:val="00B961FA"/>
    <w:rsid w:val="00BA08DC"/>
    <w:rsid w:val="00BA6A24"/>
    <w:rsid w:val="00BB1E8E"/>
    <w:rsid w:val="00BB25A6"/>
    <w:rsid w:val="00BB758D"/>
    <w:rsid w:val="00BC2C13"/>
    <w:rsid w:val="00BC3C2A"/>
    <w:rsid w:val="00BC63F7"/>
    <w:rsid w:val="00BD0B99"/>
    <w:rsid w:val="00BD4182"/>
    <w:rsid w:val="00BD6AC2"/>
    <w:rsid w:val="00BD7852"/>
    <w:rsid w:val="00BE10FD"/>
    <w:rsid w:val="00BE32CC"/>
    <w:rsid w:val="00BE6977"/>
    <w:rsid w:val="00BE745F"/>
    <w:rsid w:val="00BF5B6D"/>
    <w:rsid w:val="00BF7438"/>
    <w:rsid w:val="00C00BA1"/>
    <w:rsid w:val="00C013F3"/>
    <w:rsid w:val="00C05554"/>
    <w:rsid w:val="00C06C49"/>
    <w:rsid w:val="00C20E1A"/>
    <w:rsid w:val="00C23F9E"/>
    <w:rsid w:val="00C324BE"/>
    <w:rsid w:val="00C3329B"/>
    <w:rsid w:val="00C33567"/>
    <w:rsid w:val="00C34A0D"/>
    <w:rsid w:val="00C34FDC"/>
    <w:rsid w:val="00C35D6C"/>
    <w:rsid w:val="00C41A62"/>
    <w:rsid w:val="00C42454"/>
    <w:rsid w:val="00C50DE2"/>
    <w:rsid w:val="00C533BD"/>
    <w:rsid w:val="00C5668C"/>
    <w:rsid w:val="00C61804"/>
    <w:rsid w:val="00C63A73"/>
    <w:rsid w:val="00C713AE"/>
    <w:rsid w:val="00C71A80"/>
    <w:rsid w:val="00C76591"/>
    <w:rsid w:val="00C77273"/>
    <w:rsid w:val="00C8047C"/>
    <w:rsid w:val="00C8151E"/>
    <w:rsid w:val="00C82CC9"/>
    <w:rsid w:val="00C86BEA"/>
    <w:rsid w:val="00C86C05"/>
    <w:rsid w:val="00C90771"/>
    <w:rsid w:val="00C907CC"/>
    <w:rsid w:val="00C912B6"/>
    <w:rsid w:val="00C91EB9"/>
    <w:rsid w:val="00C92313"/>
    <w:rsid w:val="00C9245D"/>
    <w:rsid w:val="00C93A3E"/>
    <w:rsid w:val="00C93A5B"/>
    <w:rsid w:val="00CB192B"/>
    <w:rsid w:val="00CB2484"/>
    <w:rsid w:val="00CB714A"/>
    <w:rsid w:val="00CC0A4B"/>
    <w:rsid w:val="00CC1DB3"/>
    <w:rsid w:val="00CC1E4E"/>
    <w:rsid w:val="00CC64A4"/>
    <w:rsid w:val="00CD23B4"/>
    <w:rsid w:val="00CD506A"/>
    <w:rsid w:val="00CD5488"/>
    <w:rsid w:val="00CD7035"/>
    <w:rsid w:val="00CE0125"/>
    <w:rsid w:val="00CE15D8"/>
    <w:rsid w:val="00CE2B5D"/>
    <w:rsid w:val="00CF5DA3"/>
    <w:rsid w:val="00D04C96"/>
    <w:rsid w:val="00D11EB2"/>
    <w:rsid w:val="00D13E64"/>
    <w:rsid w:val="00D22916"/>
    <w:rsid w:val="00D23BF0"/>
    <w:rsid w:val="00D32FA2"/>
    <w:rsid w:val="00D40E0B"/>
    <w:rsid w:val="00D40E30"/>
    <w:rsid w:val="00D43B0F"/>
    <w:rsid w:val="00D47338"/>
    <w:rsid w:val="00D518A9"/>
    <w:rsid w:val="00D548BE"/>
    <w:rsid w:val="00D55D76"/>
    <w:rsid w:val="00D66D70"/>
    <w:rsid w:val="00D73300"/>
    <w:rsid w:val="00D7419D"/>
    <w:rsid w:val="00D76B98"/>
    <w:rsid w:val="00D77699"/>
    <w:rsid w:val="00D778DF"/>
    <w:rsid w:val="00D81022"/>
    <w:rsid w:val="00D8141F"/>
    <w:rsid w:val="00D828AD"/>
    <w:rsid w:val="00D85546"/>
    <w:rsid w:val="00D866D6"/>
    <w:rsid w:val="00D87B19"/>
    <w:rsid w:val="00D87F5E"/>
    <w:rsid w:val="00D9032D"/>
    <w:rsid w:val="00DA25D5"/>
    <w:rsid w:val="00DA47B6"/>
    <w:rsid w:val="00DA78EA"/>
    <w:rsid w:val="00DA7E53"/>
    <w:rsid w:val="00DB0F1E"/>
    <w:rsid w:val="00DB152E"/>
    <w:rsid w:val="00DB21C4"/>
    <w:rsid w:val="00DB7F82"/>
    <w:rsid w:val="00DC1D97"/>
    <w:rsid w:val="00DC497C"/>
    <w:rsid w:val="00DC5A1E"/>
    <w:rsid w:val="00DD04D5"/>
    <w:rsid w:val="00DD3A1E"/>
    <w:rsid w:val="00DD5536"/>
    <w:rsid w:val="00DE1F7C"/>
    <w:rsid w:val="00DE2B87"/>
    <w:rsid w:val="00DE4D02"/>
    <w:rsid w:val="00DE54FF"/>
    <w:rsid w:val="00DE5F39"/>
    <w:rsid w:val="00DE662C"/>
    <w:rsid w:val="00DF1717"/>
    <w:rsid w:val="00DF1FBF"/>
    <w:rsid w:val="00DF225F"/>
    <w:rsid w:val="00DF227B"/>
    <w:rsid w:val="00DF5496"/>
    <w:rsid w:val="00E0302F"/>
    <w:rsid w:val="00E0429E"/>
    <w:rsid w:val="00E04F07"/>
    <w:rsid w:val="00E133EE"/>
    <w:rsid w:val="00E154DE"/>
    <w:rsid w:val="00E23154"/>
    <w:rsid w:val="00E35FA6"/>
    <w:rsid w:val="00E46ABD"/>
    <w:rsid w:val="00E518C3"/>
    <w:rsid w:val="00E5415F"/>
    <w:rsid w:val="00E57F28"/>
    <w:rsid w:val="00E63E9B"/>
    <w:rsid w:val="00E76EC5"/>
    <w:rsid w:val="00E81B1A"/>
    <w:rsid w:val="00E90663"/>
    <w:rsid w:val="00E94073"/>
    <w:rsid w:val="00EA0E48"/>
    <w:rsid w:val="00EB08FF"/>
    <w:rsid w:val="00EB43E7"/>
    <w:rsid w:val="00EB4584"/>
    <w:rsid w:val="00EB4778"/>
    <w:rsid w:val="00EB5263"/>
    <w:rsid w:val="00EC4906"/>
    <w:rsid w:val="00EC5811"/>
    <w:rsid w:val="00EC5F3E"/>
    <w:rsid w:val="00EC70FD"/>
    <w:rsid w:val="00ED0193"/>
    <w:rsid w:val="00ED364A"/>
    <w:rsid w:val="00ED4C88"/>
    <w:rsid w:val="00ED515B"/>
    <w:rsid w:val="00EE2A23"/>
    <w:rsid w:val="00EE7FFB"/>
    <w:rsid w:val="00F07AC1"/>
    <w:rsid w:val="00F07D3F"/>
    <w:rsid w:val="00F11872"/>
    <w:rsid w:val="00F130CE"/>
    <w:rsid w:val="00F150F1"/>
    <w:rsid w:val="00F16066"/>
    <w:rsid w:val="00F202AF"/>
    <w:rsid w:val="00F221FD"/>
    <w:rsid w:val="00F23344"/>
    <w:rsid w:val="00F24B8F"/>
    <w:rsid w:val="00F35CBD"/>
    <w:rsid w:val="00F36C27"/>
    <w:rsid w:val="00F41057"/>
    <w:rsid w:val="00F412DD"/>
    <w:rsid w:val="00F43597"/>
    <w:rsid w:val="00F45627"/>
    <w:rsid w:val="00F45765"/>
    <w:rsid w:val="00F47343"/>
    <w:rsid w:val="00F56F79"/>
    <w:rsid w:val="00F62788"/>
    <w:rsid w:val="00F6765E"/>
    <w:rsid w:val="00F76A22"/>
    <w:rsid w:val="00F77155"/>
    <w:rsid w:val="00F821C7"/>
    <w:rsid w:val="00F84704"/>
    <w:rsid w:val="00FA2DBC"/>
    <w:rsid w:val="00FA5903"/>
    <w:rsid w:val="00FB5FC4"/>
    <w:rsid w:val="00FB6B24"/>
    <w:rsid w:val="00FC3ED6"/>
    <w:rsid w:val="00FC7E50"/>
    <w:rsid w:val="00FD0126"/>
    <w:rsid w:val="00FD2883"/>
    <w:rsid w:val="00FD2AEF"/>
    <w:rsid w:val="00FD2BDB"/>
    <w:rsid w:val="00FD30B9"/>
    <w:rsid w:val="00FD4DC2"/>
    <w:rsid w:val="00FD5CCE"/>
    <w:rsid w:val="00FD6703"/>
    <w:rsid w:val="00FD68FC"/>
    <w:rsid w:val="00FD780B"/>
    <w:rsid w:val="00FE3371"/>
    <w:rsid w:val="00FE7E6C"/>
    <w:rsid w:val="00FF0A4E"/>
    <w:rsid w:val="00FF6004"/>
    <w:rsid w:val="00FF6765"/>
    <w:rsid w:val="00FF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1C3F3C"/>
  <w15:chartTrackingRefBased/>
  <w15:docId w15:val="{ACBB3B59-2C8A-46EF-9CAC-10DDF2875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A7E5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36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64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D04C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2BD"/>
  </w:style>
  <w:style w:type="paragraph" w:styleId="Footer">
    <w:name w:val="footer"/>
    <w:basedOn w:val="Normal"/>
    <w:link w:val="FooterChar"/>
    <w:uiPriority w:val="99"/>
    <w:unhideWhenUsed/>
    <w:rsid w:val="001222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2BD"/>
  </w:style>
  <w:style w:type="table" w:styleId="TableGrid">
    <w:name w:val="Table Grid"/>
    <w:basedOn w:val="TableNormal"/>
    <w:uiPriority w:val="39"/>
    <w:rsid w:val="00DD55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A7E5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2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2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8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ndrywidyanto97@gmail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9B04EC7D548B449DB831AA98F707E7" ma:contentTypeVersion="9" ma:contentTypeDescription="Create a new document." ma:contentTypeScope="" ma:versionID="61df4b88224b5771e3a8b80283dbd795">
  <xsd:schema xmlns:xsd="http://www.w3.org/2001/XMLSchema" xmlns:xs="http://www.w3.org/2001/XMLSchema" xmlns:p="http://schemas.microsoft.com/office/2006/metadata/properties" xmlns:ns3="156f1f46-174d-49d8-bcab-8fc37334795c" targetNamespace="http://schemas.microsoft.com/office/2006/metadata/properties" ma:root="true" ma:fieldsID="7303eecf243afa1d7a816d87c68e46a4" ns3:_="">
    <xsd:import namespace="156f1f46-174d-49d8-bcab-8fc37334795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6f1f46-174d-49d8-bcab-8fc3733479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CD39CB-2551-46A4-9410-008B8D976F4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9FA54CC-9A99-4411-A69A-7E2268E547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6D2811-D853-44E1-A5FC-FF3C6B19B4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F1F762-3B85-4FD7-96CD-EB7BC7D26F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6f1f46-174d-49d8-bcab-8fc3733479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dyanto, Hendry</dc:creator>
  <cp:keywords/>
  <dc:description/>
  <cp:lastModifiedBy>Widyanto, Hendry</cp:lastModifiedBy>
  <cp:revision>14</cp:revision>
  <cp:lastPrinted>2023-03-27T15:17:00Z</cp:lastPrinted>
  <dcterms:created xsi:type="dcterms:W3CDTF">2024-02-05T23:39:00Z</dcterms:created>
  <dcterms:modified xsi:type="dcterms:W3CDTF">2024-02-09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9B04EC7D548B449DB831AA98F707E7</vt:lpwstr>
  </property>
</Properties>
</file>